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994793465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4E9C5912" w14:textId="751BBF76" w:rsidR="0035481A" w:rsidRDefault="0035481A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185"/>
          </w:tblGrid>
          <w:tr w:rsidR="0035481A" w:rsidRPr="0035481A" w14:paraId="4B2E415A" w14:textId="77777777" w:rsidTr="0035481A">
            <w:sdt>
              <w:sdtPr>
                <w:rPr>
                  <w:color w:val="000000" w:themeColor="text1"/>
                  <w:sz w:val="24"/>
                  <w:szCs w:val="24"/>
                </w:rPr>
                <w:alias w:val="Company"/>
                <w:id w:val="13406915"/>
                <w:placeholder>
                  <w:docPart w:val="7C653A1230BD423F98EC85BA87E12CD9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209" w:type="dxa"/>
                    <w:tcBorders>
                      <w:left w:val="single" w:sz="36" w:space="0" w:color="000000"/>
                    </w:tcBorders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F11DBE8" w14:textId="28A3CFB3" w:rsidR="0035481A" w:rsidRPr="0035481A" w:rsidRDefault="00211B40">
                    <w:pPr>
                      <w:pStyle w:val="NoSpacing"/>
                      <w:rPr>
                        <w:color w:val="000000" w:themeColor="text1"/>
                        <w:sz w:val="24"/>
                      </w:rPr>
                    </w:pPr>
                    <w:r>
                      <w:rPr>
                        <w:color w:val="000000" w:themeColor="text1"/>
                        <w:sz w:val="24"/>
                        <w:szCs w:val="24"/>
                      </w:rPr>
                      <w:t>Group 1</w:t>
                    </w:r>
                  </w:p>
                </w:tc>
              </w:sdtContent>
            </w:sdt>
          </w:tr>
          <w:tr w:rsidR="0035481A" w:rsidRPr="0035481A" w14:paraId="07CA8BB2" w14:textId="77777777" w:rsidTr="0035481A">
            <w:tc>
              <w:tcPr>
                <w:tcW w:w="7209" w:type="dxa"/>
                <w:tcBorders>
                  <w:left w:val="single" w:sz="36" w:space="0" w:color="000000"/>
                </w:tcBorders>
              </w:tcPr>
              <w:sdt>
                <w:sdtPr>
                  <w:rPr>
                    <w:rFonts w:asciiTheme="majorHAnsi" w:eastAsiaTheme="majorEastAsia" w:hAnsiTheme="majorHAnsi" w:cstheme="majorBidi"/>
                    <w:color w:val="000000" w:themeColor="text1"/>
                    <w:sz w:val="88"/>
                    <w:szCs w:val="88"/>
                  </w:rPr>
                  <w:alias w:val="Title"/>
                  <w:id w:val="13406919"/>
                  <w:placeholder>
                    <w:docPart w:val="9DD233ED09D14319BAB70E4249345124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488DED04" w14:textId="4F727A74" w:rsidR="0035481A" w:rsidRPr="0035481A" w:rsidRDefault="0035481A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</w:pPr>
                    <w:r w:rsidRPr="0035481A"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  <w:t>Controlled Environment Monitors</w:t>
                    </w:r>
                  </w:p>
                </w:sdtContent>
              </w:sdt>
            </w:tc>
          </w:tr>
          <w:tr w:rsidR="0035481A" w:rsidRPr="0035481A" w14:paraId="2E31C3A3" w14:textId="77777777" w:rsidTr="0035481A">
            <w:tc>
              <w:tcPr>
                <w:tcW w:w="7209" w:type="dxa"/>
                <w:tcBorders>
                  <w:left w:val="single" w:sz="36" w:space="0" w:color="000000"/>
                </w:tcBorders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05DEBF5" w14:textId="6DFDC60B" w:rsidR="0035481A" w:rsidRPr="0035481A" w:rsidRDefault="00B248BB">
                <w:pPr>
                  <w:pStyle w:val="NoSpacing"/>
                  <w:rPr>
                    <w:color w:val="000000" w:themeColor="text1"/>
                    <w:sz w:val="24"/>
                  </w:rPr>
                </w:pPr>
                <w:sdt>
                  <w:sdtPr>
                    <w:rPr>
                      <w:color w:val="000000" w:themeColor="text1"/>
                      <w:sz w:val="24"/>
                      <w:szCs w:val="24"/>
                    </w:rPr>
                    <w:alias w:val="Subtitle"/>
                    <w:id w:val="13406923"/>
                    <w:placeholder>
                      <w:docPart w:val="F3F0260EBE964CE6B809D99574AE8F71"/>
                    </w:placeholder>
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<w:text/>
                  </w:sdtPr>
                  <w:sdtEndPr/>
                  <w:sdtContent>
                    <w:r w:rsidR="0035481A" w:rsidRPr="0035481A">
                      <w:rPr>
                        <w:color w:val="000000" w:themeColor="text1"/>
                        <w:sz w:val="24"/>
                        <w:szCs w:val="24"/>
                      </w:rPr>
                      <w:t>Service Manual</w:t>
                    </w:r>
                  </w:sdtContent>
                </w:sdt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t xml:space="preserve"> ( </w:t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fldChar w:fldCharType="begin"/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instrText xml:space="preserve"> DATE  \@ "MMMM yy"  \* MERGEFORMAT </w:instrText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fldChar w:fldCharType="separate"/>
                </w:r>
                <w:r w:rsidR="00742432">
                  <w:rPr>
                    <w:noProof/>
                    <w:color w:val="000000" w:themeColor="text1"/>
                    <w:sz w:val="24"/>
                    <w:szCs w:val="24"/>
                  </w:rPr>
                  <w:t>June 19</w:t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fldChar w:fldCharType="end"/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t xml:space="preserve"> )</w:t>
                </w:r>
              </w:p>
            </w:tc>
          </w:tr>
        </w:tbl>
        <w:p w14:paraId="1EEB9413" w14:textId="3A233E59" w:rsidR="0035481A" w:rsidRDefault="0035481A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p w14:paraId="0DE8493C" w14:textId="77777777" w:rsidR="00D166A6" w:rsidRDefault="00D166A6" w:rsidP="0035481A">
      <w:pPr>
        <w:pStyle w:val="Heading1"/>
        <w:rPr>
          <w:lang w:val="en-US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212503797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5BE8F2" w14:textId="36C07116" w:rsidR="00D166A6" w:rsidRDefault="00D166A6">
          <w:pPr>
            <w:pStyle w:val="TOCHeading"/>
          </w:pPr>
          <w:r>
            <w:t>Contents</w:t>
          </w:r>
        </w:p>
        <w:p w14:paraId="6A6F6100" w14:textId="20FD0C05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15432" w:history="1">
            <w:r w:rsidRPr="00D26C88">
              <w:rPr>
                <w:rStyle w:val="Hyperlink"/>
                <w:noProof/>
                <w:lang w:val="en-US"/>
              </w:rPr>
              <w:t>Bas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93DBA" w14:textId="4DFDF67A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3" w:history="1">
            <w:r w:rsidR="00D166A6" w:rsidRPr="00D26C88">
              <w:rPr>
                <w:rStyle w:val="Hyperlink"/>
                <w:noProof/>
                <w:lang w:val="en-US"/>
              </w:rPr>
              <w:t>Product View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33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3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07F1E4A9" w14:textId="0018F658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4" w:history="1">
            <w:r w:rsidR="00D166A6" w:rsidRPr="00D26C88">
              <w:rPr>
                <w:rStyle w:val="Hyperlink"/>
                <w:noProof/>
                <w:lang w:val="en-US"/>
              </w:rPr>
              <w:t>Overview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34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3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65DDE3EF" w14:textId="242F7902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5" w:history="1">
            <w:r w:rsidR="00D166A6" w:rsidRPr="00D26C88">
              <w:rPr>
                <w:rStyle w:val="Hyperlink"/>
                <w:noProof/>
                <w:lang w:val="en-US"/>
              </w:rPr>
              <w:t>Display Unit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35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4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0C7E3F0A" w14:textId="3DD0DD8C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6" w:history="1">
            <w:r w:rsidR="00D166A6" w:rsidRPr="00D26C88">
              <w:rPr>
                <w:rStyle w:val="Hyperlink"/>
                <w:noProof/>
                <w:lang w:val="en-US"/>
              </w:rPr>
              <w:t>Tools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36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4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624515BB" w14:textId="71BECF69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7" w:history="1">
            <w:r w:rsidR="00D166A6" w:rsidRPr="00D26C88">
              <w:rPr>
                <w:rStyle w:val="Hyperlink"/>
                <w:noProof/>
                <w:lang w:val="en-US"/>
              </w:rPr>
              <w:t>Warning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37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4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0F5FA27E" w14:textId="717C0FD7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8" w:history="1">
            <w:r w:rsidR="00D166A6" w:rsidRPr="00D26C88">
              <w:rPr>
                <w:rStyle w:val="Hyperlink"/>
                <w:noProof/>
              </w:rPr>
              <w:t>Disassembly and Repair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38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5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62E98367" w14:textId="3E2A787D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9" w:history="1">
            <w:r w:rsidR="00D166A6" w:rsidRPr="00D26C88">
              <w:rPr>
                <w:rStyle w:val="Hyperlink"/>
                <w:noProof/>
              </w:rPr>
              <w:t>Replacing the Battery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39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5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3362F922" w14:textId="3BB1EC28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0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0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5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76FC6AB6" w14:textId="1AA85C8E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1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1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5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4C96AE65" w14:textId="5D1981DD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2" w:history="1">
            <w:r w:rsidR="00D166A6" w:rsidRPr="00D26C88">
              <w:rPr>
                <w:rStyle w:val="Hyperlink"/>
                <w:noProof/>
              </w:rPr>
              <w:t>Opening the Display Unit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2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5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4BAD3048" w14:textId="2754C92C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3" w:history="1">
            <w:r w:rsidR="00D166A6" w:rsidRPr="00D26C88">
              <w:rPr>
                <w:rStyle w:val="Hyperlink"/>
                <w:noProof/>
              </w:rPr>
              <w:t>Closing the Display Unit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3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6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4E2220F5" w14:textId="60F8D700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4" w:history="1">
            <w:r w:rsidR="00D166A6" w:rsidRPr="00D26C88">
              <w:rPr>
                <w:rStyle w:val="Hyperlink"/>
                <w:noProof/>
              </w:rPr>
              <w:t>Replacing the LCD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4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6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0E5738F0" w14:textId="2219842C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5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5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6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4330122C" w14:textId="74D29E8C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6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6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6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26360AA9" w14:textId="2CE80BA9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7" w:history="1">
            <w:r w:rsidR="00D166A6" w:rsidRPr="00D26C88">
              <w:rPr>
                <w:rStyle w:val="Hyperlink"/>
                <w:noProof/>
              </w:rPr>
              <w:t>Replacing the Keypad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7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6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0243C5B9" w14:textId="2EE9B2D8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8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8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6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7D04F2E4" w14:textId="1DB802D4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9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49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6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41E706DF" w14:textId="283AF0C7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0" w:history="1">
            <w:r w:rsidR="00D166A6" w:rsidRPr="00D26C88">
              <w:rPr>
                <w:rStyle w:val="Hyperlink"/>
                <w:noProof/>
              </w:rPr>
              <w:t>Replacing the Buzzer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0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7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56FF7519" w14:textId="0837F8C0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1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1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7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213C22FD" w14:textId="48068F8E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2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2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7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1B1714C3" w14:textId="647AFEBA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3" w:history="1">
            <w:r w:rsidR="00D166A6" w:rsidRPr="00D26C88">
              <w:rPr>
                <w:rStyle w:val="Hyperlink"/>
                <w:noProof/>
              </w:rPr>
              <w:t>Replacing the SD Card Reader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3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7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5F842FF0" w14:textId="1828C963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4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4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7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6D3005BE" w14:textId="1414F3C9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5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5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7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66593804" w14:textId="32D85B6E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6" w:history="1">
            <w:r w:rsidR="00D166A6" w:rsidRPr="00D26C88">
              <w:rPr>
                <w:rStyle w:val="Hyperlink"/>
                <w:noProof/>
              </w:rPr>
              <w:t>Replacing the Switch / LEDs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6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8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07C6E42C" w14:textId="02E26518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7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7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8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742C22FB" w14:textId="2A96BD51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8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8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8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5C46DD76" w14:textId="2DF45B76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9" w:history="1">
            <w:r w:rsidR="00D166A6" w:rsidRPr="00D26C88">
              <w:rPr>
                <w:rStyle w:val="Hyperlink"/>
                <w:noProof/>
              </w:rPr>
              <w:t>Replacing Printed Circuit Board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59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8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25AACF76" w14:textId="11E5D359" w:rsidR="00D166A6" w:rsidRDefault="00B248BB">
          <w:pPr>
            <w:pStyle w:val="TOC3"/>
            <w:tabs>
              <w:tab w:val="left" w:pos="1892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0" w:history="1">
            <w:r w:rsidR="00D166A6" w:rsidRPr="00D26C88">
              <w:rPr>
                <w:rStyle w:val="Hyperlink"/>
                <w:noProof/>
              </w:rPr>
              <w:t xml:space="preserve">Part Location </w:t>
            </w:r>
            <w:r w:rsidR="00D166A6">
              <w:rPr>
                <w:rFonts w:eastAsiaTheme="minorEastAsia"/>
                <w:noProof/>
                <w:lang w:eastAsia="en-GB"/>
              </w:rPr>
              <w:tab/>
            </w:r>
            <w:r w:rsidR="00D166A6" w:rsidRPr="00D26C88">
              <w:rPr>
                <w:rStyle w:val="Hyperlink"/>
                <w:noProof/>
              </w:rPr>
              <w:t xml:space="preserve">     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0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8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24E5A24F" w14:textId="2045973D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1" w:history="1">
            <w:r w:rsidR="00D166A6" w:rsidRPr="00D26C88">
              <w:rPr>
                <w:rStyle w:val="Hyperlink"/>
                <w:noProof/>
                <w:lang w:val="en-US"/>
              </w:rPr>
              <w:t>Exploded View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1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9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18906C45" w14:textId="43C90AE8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2" w:history="1">
            <w:r w:rsidR="00D166A6" w:rsidRPr="00D26C88">
              <w:rPr>
                <w:rStyle w:val="Hyperlink"/>
                <w:noProof/>
              </w:rPr>
              <w:t>Display Unit PCB Layout and Schematics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2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0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7796560D" w14:textId="2193118C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3" w:history="1">
            <w:r w:rsidR="00D166A6" w:rsidRPr="00D26C88">
              <w:rPr>
                <w:rStyle w:val="Hyperlink"/>
                <w:noProof/>
              </w:rPr>
              <w:t>Sensor Unit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3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1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5D701965" w14:textId="67D93B36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4" w:history="1">
            <w:r w:rsidR="00D166A6" w:rsidRPr="00D26C88">
              <w:rPr>
                <w:rStyle w:val="Hyperlink"/>
                <w:noProof/>
                <w:lang w:val="en-US"/>
              </w:rPr>
              <w:t>Parts and Procedures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4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1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308B2E74" w14:textId="2543AFDA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5" w:history="1">
            <w:r w:rsidR="00D166A6" w:rsidRPr="00D26C88">
              <w:rPr>
                <w:rStyle w:val="Hyperlink"/>
                <w:noProof/>
                <w:lang w:val="en-US"/>
              </w:rPr>
              <w:t>Tools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5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1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6681EE28" w14:textId="04992759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6" w:history="1">
            <w:r w:rsidR="00D166A6" w:rsidRPr="00D26C88">
              <w:rPr>
                <w:rStyle w:val="Hyperlink"/>
                <w:noProof/>
                <w:lang w:val="en-US"/>
              </w:rPr>
              <w:t>Warning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6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1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219A6274" w14:textId="5CE4B7A7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7" w:history="1">
            <w:r w:rsidR="00D166A6" w:rsidRPr="00D26C88">
              <w:rPr>
                <w:rStyle w:val="Hyperlink"/>
                <w:noProof/>
              </w:rPr>
              <w:t>Disassembly and Repair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7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2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3ABFC186" w14:textId="7363541C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8" w:history="1">
            <w:r w:rsidR="00D166A6" w:rsidRPr="00D26C88">
              <w:rPr>
                <w:rStyle w:val="Hyperlink"/>
                <w:noProof/>
              </w:rPr>
              <w:t>Replacing the Battery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8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2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69701329" w14:textId="37F7B8AD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9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69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2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0B9BF1CD" w14:textId="17D645B3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0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0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2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7897FA25" w14:textId="2F94DF06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1" w:history="1">
            <w:r w:rsidR="00D166A6" w:rsidRPr="00D26C88">
              <w:rPr>
                <w:rStyle w:val="Hyperlink"/>
                <w:noProof/>
              </w:rPr>
              <w:t>Accessing Internal Components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1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2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796451E0" w14:textId="7937F292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2" w:history="1">
            <w:r w:rsidR="00D166A6" w:rsidRPr="00D26C88">
              <w:rPr>
                <w:rStyle w:val="Hyperlink"/>
                <w:noProof/>
              </w:rPr>
              <w:t>Replacing the Humidity Sensor / Light Sensor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2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3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18A60912" w14:textId="282F7133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3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3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3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34B6B368" w14:textId="436259DD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4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4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3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600D7BA4" w14:textId="11488251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5" w:history="1">
            <w:r w:rsidR="00D166A6" w:rsidRPr="00D26C88">
              <w:rPr>
                <w:rStyle w:val="Hyperlink"/>
                <w:noProof/>
              </w:rPr>
              <w:t>Replacing the Switch / LED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5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3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004D1AC6" w14:textId="3926E766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6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6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3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2908C964" w14:textId="429D0AF6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7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7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3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5122C24B" w14:textId="328E080B" w:rsidR="00D166A6" w:rsidRDefault="00B248B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8" w:history="1">
            <w:r w:rsidR="00D166A6" w:rsidRPr="00D26C88">
              <w:rPr>
                <w:rStyle w:val="Hyperlink"/>
                <w:noProof/>
              </w:rPr>
              <w:t>Replacing Printed Circuit Board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8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4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3D848B9E" w14:textId="50BD39E2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9" w:history="1">
            <w:r w:rsidR="00D166A6" w:rsidRPr="00D26C88">
              <w:rPr>
                <w:rStyle w:val="Hyperlink"/>
                <w:noProof/>
              </w:rPr>
              <w:t>Part Location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79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4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20ECF41B" w14:textId="3085ED2B" w:rsidR="00D166A6" w:rsidRDefault="00B248B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80" w:history="1">
            <w:r w:rsidR="00D166A6" w:rsidRPr="00D26C88">
              <w:rPr>
                <w:rStyle w:val="Hyperlink"/>
                <w:noProof/>
              </w:rPr>
              <w:t>Procedure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80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4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3D5D8321" w14:textId="44AFB49B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81" w:history="1">
            <w:r w:rsidR="00D166A6" w:rsidRPr="00D26C88">
              <w:rPr>
                <w:rStyle w:val="Hyperlink"/>
                <w:noProof/>
                <w:lang w:val="en-US"/>
              </w:rPr>
              <w:t>Exploded Views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81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5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477C623A" w14:textId="0881DC97" w:rsidR="00D166A6" w:rsidRDefault="00B248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82" w:history="1">
            <w:r w:rsidR="00D166A6" w:rsidRPr="00D26C88">
              <w:rPr>
                <w:rStyle w:val="Hyperlink"/>
                <w:noProof/>
              </w:rPr>
              <w:t>Sensor Unit PCB Layout and Schematics</w:t>
            </w:r>
            <w:r w:rsidR="00D166A6">
              <w:rPr>
                <w:noProof/>
                <w:webHidden/>
              </w:rPr>
              <w:tab/>
            </w:r>
            <w:r w:rsidR="00D166A6">
              <w:rPr>
                <w:noProof/>
                <w:webHidden/>
              </w:rPr>
              <w:fldChar w:fldCharType="begin"/>
            </w:r>
            <w:r w:rsidR="00D166A6">
              <w:rPr>
                <w:noProof/>
                <w:webHidden/>
              </w:rPr>
              <w:instrText xml:space="preserve"> PAGEREF _Toc11715482 \h </w:instrText>
            </w:r>
            <w:r w:rsidR="00D166A6">
              <w:rPr>
                <w:noProof/>
                <w:webHidden/>
              </w:rPr>
            </w:r>
            <w:r w:rsidR="00D166A6">
              <w:rPr>
                <w:noProof/>
                <w:webHidden/>
              </w:rPr>
              <w:fldChar w:fldCharType="separate"/>
            </w:r>
            <w:r w:rsidR="00D166A6">
              <w:rPr>
                <w:noProof/>
                <w:webHidden/>
              </w:rPr>
              <w:t>16</w:t>
            </w:r>
            <w:r w:rsidR="00D166A6">
              <w:rPr>
                <w:noProof/>
                <w:webHidden/>
              </w:rPr>
              <w:fldChar w:fldCharType="end"/>
            </w:r>
          </w:hyperlink>
        </w:p>
        <w:p w14:paraId="48043A98" w14:textId="291AB2AC" w:rsidR="00D166A6" w:rsidRDefault="00D166A6">
          <w:r>
            <w:rPr>
              <w:b/>
              <w:bCs/>
              <w:noProof/>
            </w:rPr>
            <w:fldChar w:fldCharType="end"/>
          </w:r>
        </w:p>
      </w:sdtContent>
    </w:sdt>
    <w:p w14:paraId="08EF9F57" w14:textId="77777777" w:rsidR="00D166A6" w:rsidRDefault="00D166A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960E837" w14:textId="234E2BB6" w:rsidR="00B04127" w:rsidRDefault="00B04127" w:rsidP="0035481A">
      <w:pPr>
        <w:pStyle w:val="Heading1"/>
        <w:rPr>
          <w:lang w:val="en-US"/>
        </w:rPr>
      </w:pPr>
      <w:bookmarkStart w:id="0" w:name="_Toc11715432"/>
      <w:r>
        <w:rPr>
          <w:lang w:val="en-US"/>
        </w:rPr>
        <w:lastRenderedPageBreak/>
        <w:t>Basic</w:t>
      </w:r>
      <w:r w:rsidR="00A6754B">
        <w:rPr>
          <w:lang w:val="en-US"/>
        </w:rPr>
        <w:t>s</w:t>
      </w:r>
      <w:bookmarkEnd w:id="0"/>
      <w:r w:rsidR="00A6754B">
        <w:rPr>
          <w:lang w:val="en-US"/>
        </w:rPr>
        <w:t xml:space="preserve"> </w:t>
      </w:r>
    </w:p>
    <w:p w14:paraId="3F6650C0" w14:textId="25501E2E" w:rsidR="00B04127" w:rsidRDefault="00E87C54" w:rsidP="0035481A">
      <w:pPr>
        <w:pStyle w:val="Heading2"/>
        <w:rPr>
          <w:lang w:val="en-US"/>
        </w:rPr>
      </w:pPr>
      <w:bookmarkStart w:id="1" w:name="_Toc11715433"/>
      <w:r>
        <w:rPr>
          <w:noProof/>
        </w:rPr>
        <w:drawing>
          <wp:anchor distT="0" distB="0" distL="114300" distR="114300" simplePos="0" relativeHeight="251664384" behindDoc="0" locked="0" layoutInCell="1" allowOverlap="1" wp14:anchorId="55A8BADE" wp14:editId="19E655F2">
            <wp:simplePos x="0" y="0"/>
            <wp:positionH relativeFrom="column">
              <wp:posOffset>-273698</wp:posOffset>
            </wp:positionH>
            <wp:positionV relativeFrom="paragraph">
              <wp:posOffset>242103</wp:posOffset>
            </wp:positionV>
            <wp:extent cx="3315335" cy="29413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335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DA28575" wp14:editId="56A26AAA">
            <wp:simplePos x="0" y="0"/>
            <wp:positionH relativeFrom="column">
              <wp:posOffset>2341165</wp:posOffset>
            </wp:positionH>
            <wp:positionV relativeFrom="paragraph">
              <wp:posOffset>562945</wp:posOffset>
            </wp:positionV>
            <wp:extent cx="3769995" cy="2366645"/>
            <wp:effectExtent l="0" t="0" r="190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995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082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FE860C3" wp14:editId="27BDCC1A">
                <wp:simplePos x="0" y="0"/>
                <wp:positionH relativeFrom="margin">
                  <wp:align>left</wp:align>
                </wp:positionH>
                <wp:positionV relativeFrom="paragraph">
                  <wp:posOffset>3167313</wp:posOffset>
                </wp:positionV>
                <wp:extent cx="6136640" cy="63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6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118D77" w14:textId="68CB162E" w:rsidR="00211B40" w:rsidRPr="00A6754B" w:rsidRDefault="00A6754B" w:rsidP="00A6754B">
                            <w:pPr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 w:rsidRPr="00A6754B">
                              <w:rPr>
                                <w:lang w:val="en-US"/>
                              </w:rPr>
                              <w:t>Sensor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E860C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249.4pt;width:483.2pt;height:.05pt;z-index:25165824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" stroked="f">
                <v:textbox style="mso-fit-shape-to-text:t" inset="0,0,0,0">
                  <w:txbxContent>
                    <w:p w14:paraId="57118D77" w14:textId="68CB162E" w:rsidR="00211B40" w:rsidRPr="00A6754B" w:rsidRDefault="00A6754B" w:rsidP="00A6754B">
                      <w:pPr>
                        <w:jc w:val="center"/>
                        <w:rPr>
                          <w:noProof/>
                          <w:lang w:val="en-US"/>
                        </w:rPr>
                      </w:pPr>
                      <w:r w:rsidRPr="00A6754B">
                        <w:rPr>
                          <w:lang w:val="en-US"/>
                        </w:rPr>
                        <w:t>Sensor Un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C082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1DEC3D" wp14:editId="374BC003">
                <wp:simplePos x="0" y="0"/>
                <wp:positionH relativeFrom="margin">
                  <wp:align>left</wp:align>
                </wp:positionH>
                <wp:positionV relativeFrom="paragraph">
                  <wp:posOffset>6750351</wp:posOffset>
                </wp:positionV>
                <wp:extent cx="5859780" cy="635"/>
                <wp:effectExtent l="0" t="0" r="762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97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9B8415" w14:textId="3F535251" w:rsidR="002C3604" w:rsidRPr="00A6754B" w:rsidRDefault="00A6754B" w:rsidP="00A6754B">
                            <w:pPr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isplay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1DEC3D" id="Text Box 12" o:spid="_x0000_s1027" type="#_x0000_t202" style="position:absolute;margin-left:0;margin-top:531.5pt;width:461.4pt;height:.05pt;z-index:25166028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" stroked="f">
                <v:textbox style="mso-fit-shape-to-text:t" inset="0,0,0,0">
                  <w:txbxContent>
                    <w:p w14:paraId="689B8415" w14:textId="3F535251" w:rsidR="002C3604" w:rsidRPr="00A6754B" w:rsidRDefault="00A6754B" w:rsidP="00A6754B">
                      <w:pPr>
                        <w:jc w:val="center"/>
                        <w:rPr>
                          <w:noProof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isplay Un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C0825" w:rsidRPr="00F3648B"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31DBB2A4" wp14:editId="70120043">
            <wp:simplePos x="0" y="0"/>
            <wp:positionH relativeFrom="margin">
              <wp:posOffset>-635</wp:posOffset>
            </wp:positionH>
            <wp:positionV relativeFrom="paragraph">
              <wp:posOffset>3357245</wp:posOffset>
            </wp:positionV>
            <wp:extent cx="3065145" cy="3400425"/>
            <wp:effectExtent l="0" t="0" r="1905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145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825" w:rsidRPr="00F3648B">
        <w:rPr>
          <w:noProof/>
        </w:rPr>
        <w:drawing>
          <wp:anchor distT="0" distB="0" distL="114300" distR="114300" simplePos="0" relativeHeight="251653119" behindDoc="0" locked="0" layoutInCell="1" allowOverlap="1" wp14:anchorId="30094678" wp14:editId="7DA10DFC">
            <wp:simplePos x="0" y="0"/>
            <wp:positionH relativeFrom="page">
              <wp:posOffset>3737610</wp:posOffset>
            </wp:positionH>
            <wp:positionV relativeFrom="paragraph">
              <wp:posOffset>3453765</wp:posOffset>
            </wp:positionV>
            <wp:extent cx="3481705" cy="3384550"/>
            <wp:effectExtent l="0" t="0" r="4445" b="635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70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127">
        <w:rPr>
          <w:lang w:val="en-US"/>
        </w:rPr>
        <w:t>Product View</w:t>
      </w:r>
      <w:bookmarkEnd w:id="1"/>
      <w:r w:rsidR="00B04127">
        <w:rPr>
          <w:lang w:val="en-US"/>
        </w:rPr>
        <w:t xml:space="preserve"> </w:t>
      </w:r>
    </w:p>
    <w:p w14:paraId="611D98D9" w14:textId="477DAC8D" w:rsidR="00D166A6" w:rsidRDefault="00F3648B" w:rsidP="00D166A6">
      <w:pPr>
        <w:rPr>
          <w:lang w:val="en-US"/>
        </w:rPr>
      </w:pPr>
      <w:r w:rsidRPr="00F3648B">
        <w:rPr>
          <w:noProof/>
        </w:rPr>
        <w:t xml:space="preserve"> </w:t>
      </w:r>
    </w:p>
    <w:p w14:paraId="3E519DFF" w14:textId="77777777" w:rsidR="00D166A6" w:rsidRDefault="00D166A6" w:rsidP="00D166A6">
      <w:pPr>
        <w:rPr>
          <w:lang w:val="en-US"/>
        </w:rPr>
      </w:pPr>
    </w:p>
    <w:p w14:paraId="19737C65" w14:textId="3B517065" w:rsidR="00B04127" w:rsidRDefault="00B04127" w:rsidP="0035481A">
      <w:pPr>
        <w:pStyle w:val="Heading2"/>
        <w:rPr>
          <w:lang w:val="en-US"/>
        </w:rPr>
      </w:pPr>
      <w:bookmarkStart w:id="2" w:name="_Toc11715434"/>
      <w:r>
        <w:rPr>
          <w:lang w:val="en-US"/>
        </w:rPr>
        <w:t>Overview</w:t>
      </w:r>
      <w:bookmarkEnd w:id="2"/>
      <w:r>
        <w:rPr>
          <w:lang w:val="en-US"/>
        </w:rPr>
        <w:t xml:space="preserve"> </w:t>
      </w:r>
    </w:p>
    <w:p w14:paraId="030700E6" w14:textId="3B493987" w:rsidR="00B04127" w:rsidRDefault="00B04127" w:rsidP="00B04127">
      <w:pPr>
        <w:rPr>
          <w:lang w:val="en-US"/>
        </w:rPr>
      </w:pPr>
      <w:r w:rsidRPr="0035481A">
        <w:t xml:space="preserve">Controlled Environment Monitors are designed to raise an alarm when surrounding parameters exceed </w:t>
      </w:r>
      <w:r w:rsidR="00902290" w:rsidRPr="0035481A">
        <w:t>pre-set</w:t>
      </w:r>
      <w:r w:rsidRPr="0035481A">
        <w:t xml:space="preserve"> thresholds. Unlike household sensors CEM is designed to work off the grid. This makes it suitable to be used for monitoring closed agricultural environments like propagators and green houses</w:t>
      </w:r>
      <w:r>
        <w:rPr>
          <w:lang w:val="en-US"/>
        </w:rPr>
        <w:t>.</w:t>
      </w:r>
    </w:p>
    <w:p w14:paraId="04D8132F" w14:textId="77777777" w:rsidR="00D166A6" w:rsidRDefault="00D166A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63678FF8" w14:textId="05424511" w:rsidR="00F21955" w:rsidRDefault="00D166A6" w:rsidP="0035481A">
      <w:pPr>
        <w:pStyle w:val="Heading1"/>
        <w:rPr>
          <w:lang w:val="en-US"/>
        </w:rPr>
      </w:pPr>
      <w:bookmarkStart w:id="3" w:name="_Toc11715435"/>
      <w:r>
        <w:rPr>
          <w:noProof/>
        </w:rPr>
        <w:lastRenderedPageBreak/>
        <w:drawing>
          <wp:anchor distT="0" distB="0" distL="114300" distR="114300" simplePos="0" relativeHeight="251729920" behindDoc="1" locked="0" layoutInCell="1" allowOverlap="1" wp14:anchorId="79F71B74" wp14:editId="46F1C225">
            <wp:simplePos x="0" y="0"/>
            <wp:positionH relativeFrom="column">
              <wp:posOffset>2847053</wp:posOffset>
            </wp:positionH>
            <wp:positionV relativeFrom="paragraph">
              <wp:posOffset>266680</wp:posOffset>
            </wp:positionV>
            <wp:extent cx="2990547" cy="3858895"/>
            <wp:effectExtent l="0" t="0" r="635" b="8255"/>
            <wp:wrapNone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DisplayBottomOutline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20" r="13238"/>
                    <a:stretch/>
                  </pic:blipFill>
                  <pic:spPr bwMode="auto">
                    <a:xfrm>
                      <a:off x="0" y="0"/>
                      <a:ext cx="2990547" cy="3858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1955">
        <w:rPr>
          <w:lang w:val="en-US"/>
        </w:rPr>
        <w:t>Display Unit</w:t>
      </w:r>
      <w:bookmarkEnd w:id="3"/>
    </w:p>
    <w:p w14:paraId="1B28BB11" w14:textId="4F1F77C3" w:rsidR="00F21955" w:rsidRDefault="00F21955" w:rsidP="00D166A6">
      <w:pPr>
        <w:rPr>
          <w:lang w:val="en-US"/>
        </w:rPr>
      </w:pPr>
      <w:bookmarkStart w:id="4" w:name="_Toc11715286"/>
      <w:r>
        <w:rPr>
          <w:noProof/>
          <w:lang w:val="en-US"/>
        </w:rPr>
        <w:drawing>
          <wp:inline distT="0" distB="0" distL="0" distR="0" wp14:anchorId="2D656651" wp14:editId="5AEECD12">
            <wp:extent cx="2952251" cy="3890010"/>
            <wp:effectExtent l="0" t="0" r="635" b="0"/>
            <wp:docPr id="14" name="Picture 14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isplayTopOutline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64" r="14216"/>
                    <a:stretch/>
                  </pic:blipFill>
                  <pic:spPr bwMode="auto">
                    <a:xfrm>
                      <a:off x="0" y="0"/>
                      <a:ext cx="2967994" cy="3910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4"/>
      <w:r w:rsidR="00480411" w:rsidRPr="00480411">
        <w:rPr>
          <w:noProof/>
          <w:lang w:val="en-US"/>
        </w:rPr>
        <w:t xml:space="preserve"> </w:t>
      </w:r>
    </w:p>
    <w:p w14:paraId="7E3709E6" w14:textId="170AFA15" w:rsidR="00254301" w:rsidRDefault="00254301" w:rsidP="0035481A">
      <w:pPr>
        <w:pStyle w:val="Heading1"/>
        <w:rPr>
          <w:lang w:val="en-US"/>
        </w:rPr>
      </w:pPr>
      <w:bookmarkStart w:id="5" w:name="_Toc11715436"/>
      <w:r>
        <w:rPr>
          <w:lang w:val="en-US"/>
        </w:rPr>
        <w:t>Tools</w:t>
      </w:r>
      <w:bookmarkEnd w:id="5"/>
      <w:r>
        <w:rPr>
          <w:lang w:val="en-US"/>
        </w:rPr>
        <w:t xml:space="preserve"> </w:t>
      </w:r>
    </w:p>
    <w:p w14:paraId="692D6CC3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Clean non-marring work surface</w:t>
      </w:r>
    </w:p>
    <w:p w14:paraId="1C41A714" w14:textId="06D8F722" w:rsidR="00254301" w:rsidRPr="00254301" w:rsidRDefault="00254301" w:rsidP="005F6A5A">
      <w:pPr>
        <w:pStyle w:val="ListParagraph"/>
        <w:numPr>
          <w:ilvl w:val="0"/>
          <w:numId w:val="5"/>
        </w:numPr>
      </w:pPr>
      <w:r w:rsidRPr="00254301">
        <w:t>#</w:t>
      </w:r>
      <w:r w:rsidR="00211B40">
        <w:t>2</w:t>
      </w:r>
      <w:r w:rsidRPr="00254301">
        <w:t xml:space="preserve"> Phillips screwdriver (magnetized)</w:t>
      </w:r>
    </w:p>
    <w:p w14:paraId="1F77A5A9" w14:textId="6CA22A13" w:rsidR="00254301" w:rsidRDefault="00211B40" w:rsidP="00211B40">
      <w:pPr>
        <w:pStyle w:val="ListParagraph"/>
        <w:numPr>
          <w:ilvl w:val="0"/>
          <w:numId w:val="5"/>
        </w:numPr>
      </w:pPr>
      <w:r w:rsidRPr="00254301">
        <w:t>Needle nose</w:t>
      </w:r>
      <w:r w:rsidR="00254301" w:rsidRPr="00254301">
        <w:t xml:space="preserve"> pliers</w:t>
      </w:r>
    </w:p>
    <w:p w14:paraId="19634A09" w14:textId="77777777" w:rsidR="005F6A5A" w:rsidRDefault="005F6A5A" w:rsidP="00211B40">
      <w:pPr>
        <w:pStyle w:val="ListParagraph"/>
        <w:numPr>
          <w:ilvl w:val="0"/>
          <w:numId w:val="5"/>
        </w:numPr>
      </w:pPr>
      <w:r>
        <w:t xml:space="preserve">Soft cloth (to protect removed parts from scratches) </w:t>
      </w:r>
    </w:p>
    <w:p w14:paraId="33127D00" w14:textId="77777777" w:rsidR="005F6A5A" w:rsidRDefault="005F6A5A" w:rsidP="00211B40">
      <w:pPr>
        <w:pStyle w:val="ListParagraph"/>
        <w:numPr>
          <w:ilvl w:val="0"/>
          <w:numId w:val="5"/>
        </w:numPr>
      </w:pPr>
      <w:r>
        <w:t xml:space="preserve">Screw tray </w:t>
      </w:r>
    </w:p>
    <w:p w14:paraId="2434FC9C" w14:textId="57988A45" w:rsidR="005F6A5A" w:rsidRDefault="009751F5" w:rsidP="00211B40">
      <w:pPr>
        <w:pStyle w:val="ListParagraph"/>
        <w:numPr>
          <w:ilvl w:val="0"/>
          <w:numId w:val="5"/>
        </w:numPr>
      </w:pPr>
      <w:r>
        <w:t>Razor</w:t>
      </w:r>
      <w:r w:rsidR="005F6A5A">
        <w:t xml:space="preserve"> knife </w:t>
      </w:r>
    </w:p>
    <w:p w14:paraId="11FD4D5D" w14:textId="52BA494A" w:rsidR="009751F5" w:rsidRDefault="009751F5" w:rsidP="00211B40">
      <w:pPr>
        <w:pStyle w:val="ListParagraph"/>
        <w:numPr>
          <w:ilvl w:val="0"/>
          <w:numId w:val="5"/>
        </w:numPr>
      </w:pPr>
      <w:r>
        <w:t>Glue Gun</w:t>
      </w:r>
    </w:p>
    <w:p w14:paraId="4F9A86BB" w14:textId="00241171" w:rsidR="009751F5" w:rsidRPr="00254301" w:rsidRDefault="009751F5" w:rsidP="00211B40">
      <w:pPr>
        <w:pStyle w:val="ListParagraph"/>
        <w:numPr>
          <w:ilvl w:val="0"/>
          <w:numId w:val="5"/>
        </w:numPr>
      </w:pPr>
      <w:r>
        <w:t>Rubbing Alcohol and Cotton Swabs (for removing Hot glue)</w:t>
      </w:r>
    </w:p>
    <w:p w14:paraId="03B5D90D" w14:textId="70DC0D0C" w:rsidR="00254301" w:rsidRDefault="00254301" w:rsidP="00D166A6">
      <w:pPr>
        <w:pStyle w:val="Heading1"/>
        <w:rPr>
          <w:lang w:val="en-US"/>
        </w:rPr>
      </w:pPr>
      <w:bookmarkStart w:id="6" w:name="_Toc11715437"/>
      <w:r>
        <w:rPr>
          <w:lang w:val="en-US"/>
        </w:rPr>
        <w:t>Warning</w:t>
      </w:r>
      <w:bookmarkEnd w:id="6"/>
    </w:p>
    <w:p w14:paraId="44ED844A" w14:textId="704AA8AE" w:rsidR="00254301" w:rsidRDefault="00254301" w:rsidP="00B04127">
      <w:pPr>
        <w:rPr>
          <w:rFonts w:cs="Myriad Set"/>
          <w:color w:val="211D1E"/>
          <w:sz w:val="20"/>
          <w:szCs w:val="20"/>
        </w:rPr>
      </w:pPr>
      <w:r w:rsidRPr="0035481A">
        <w:t xml:space="preserve">In this manual, graphics or photos are intended to help illustrate procedures or information only, and may show different levels of disassembly, board </w:t>
      </w:r>
      <w:r w:rsidR="00D166A6" w:rsidRPr="0035481A">
        <w:t>colours</w:t>
      </w:r>
      <w:r w:rsidRPr="0035481A">
        <w:t>, configurations than your device</w:t>
      </w:r>
      <w:r>
        <w:rPr>
          <w:rFonts w:cs="Myriad Set"/>
          <w:color w:val="211D1E"/>
          <w:sz w:val="20"/>
          <w:szCs w:val="20"/>
        </w:rPr>
        <w:t>.</w:t>
      </w:r>
    </w:p>
    <w:p w14:paraId="3D3019F3" w14:textId="6EE1FB50" w:rsidR="00254301" w:rsidRDefault="0035481A" w:rsidP="0035481A">
      <w:pPr>
        <w:pStyle w:val="Heading1"/>
      </w:pPr>
      <w:bookmarkStart w:id="7" w:name="_Toc11715438"/>
      <w:r>
        <w:lastRenderedPageBreak/>
        <w:t>Disassembly and Repair</w:t>
      </w:r>
      <w:bookmarkEnd w:id="7"/>
      <w:r>
        <w:t xml:space="preserve"> </w:t>
      </w:r>
    </w:p>
    <w:p w14:paraId="510BFA2E" w14:textId="77777777" w:rsidR="00A513F2" w:rsidRDefault="00A513F2" w:rsidP="00A513F2">
      <w:pPr>
        <w:pStyle w:val="Heading2"/>
      </w:pPr>
      <w:bookmarkStart w:id="8" w:name="_Toc11715439"/>
      <w:r>
        <w:t>Replacing the Battery</w:t>
      </w:r>
      <w:bookmarkEnd w:id="8"/>
      <w:r>
        <w:t xml:space="preserve"> </w:t>
      </w:r>
    </w:p>
    <w:bookmarkStart w:id="9" w:name="_Toc11715440"/>
    <w:p w14:paraId="538993D9" w14:textId="38636E57" w:rsidR="00A513F2" w:rsidRDefault="008B3FBE" w:rsidP="00A513F2">
      <w:pPr>
        <w:pStyle w:val="Heading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8CDA58" wp14:editId="4EF2252D">
                <wp:simplePos x="0" y="0"/>
                <wp:positionH relativeFrom="column">
                  <wp:posOffset>2418735</wp:posOffset>
                </wp:positionH>
                <wp:positionV relativeFrom="paragraph">
                  <wp:posOffset>167886</wp:posOffset>
                </wp:positionV>
                <wp:extent cx="951271" cy="1231490"/>
                <wp:effectExtent l="0" t="0" r="20320" b="26035"/>
                <wp:wrapNone/>
                <wp:docPr id="44" name="Rectangle: Rounded Corner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271" cy="123149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3367900" id="Rectangle: Rounded Corners 44" o:spid="_x0000_s1026" style="position:absolute;margin-left:190.45pt;margin-top:13.2pt;width:74.9pt;height:96.9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" filled="f" strokecolor="red" strokeweight="1pt">
                <v:stroke joinstyle="miter"/>
              </v:roundrect>
            </w:pict>
          </mc:Fallback>
        </mc:AlternateContent>
      </w:r>
      <w:r w:rsidR="00A513F2">
        <w:t>Part Location</w:t>
      </w:r>
      <w:bookmarkEnd w:id="9"/>
    </w:p>
    <w:p w14:paraId="59F0585F" w14:textId="65B7B921" w:rsidR="004C0821" w:rsidRPr="004C0821" w:rsidRDefault="004C0821" w:rsidP="004C0821">
      <w:pPr>
        <w:jc w:val="center"/>
      </w:pPr>
      <w:r w:rsidRPr="004C0821">
        <w:rPr>
          <w:noProof/>
        </w:rPr>
        <w:drawing>
          <wp:inline distT="0" distB="0" distL="0" distR="0" wp14:anchorId="6256C6F1" wp14:editId="54460639">
            <wp:extent cx="1991032" cy="253919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95878" cy="2545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9BD34" w14:textId="0051E860" w:rsidR="00A513F2" w:rsidRDefault="00A513F2" w:rsidP="00A513F2">
      <w:pPr>
        <w:pStyle w:val="Heading3"/>
      </w:pPr>
      <w:bookmarkStart w:id="10" w:name="_Toc11715441"/>
      <w:r>
        <w:t>Procedure</w:t>
      </w:r>
      <w:bookmarkEnd w:id="10"/>
    </w:p>
    <w:p w14:paraId="1302857C" w14:textId="1D719D66" w:rsidR="004C0821" w:rsidRPr="00097D15" w:rsidRDefault="004C0821" w:rsidP="004C0821">
      <w:pPr>
        <w:pStyle w:val="ListParagraph"/>
        <w:numPr>
          <w:ilvl w:val="0"/>
          <w:numId w:val="6"/>
        </w:numPr>
      </w:pPr>
      <w:r w:rsidRPr="00097D15">
        <w:t xml:space="preserve">Turn off the Display unit </w:t>
      </w:r>
    </w:p>
    <w:p w14:paraId="62C794E0" w14:textId="77777777" w:rsidR="004C0821" w:rsidRPr="00097D15" w:rsidRDefault="004C0821" w:rsidP="004C0821">
      <w:pPr>
        <w:pStyle w:val="ListParagraph"/>
        <w:numPr>
          <w:ilvl w:val="0"/>
          <w:numId w:val="6"/>
        </w:numPr>
      </w:pPr>
      <w:r w:rsidRPr="00097D15">
        <w:t xml:space="preserve">Place the Display unit with the LCD screen face down. </w:t>
      </w:r>
    </w:p>
    <w:p w14:paraId="1DA7435F" w14:textId="614C56A2" w:rsidR="004C0821" w:rsidRPr="00097D15" w:rsidRDefault="004C0821" w:rsidP="004C0821">
      <w:pPr>
        <w:pStyle w:val="ListParagraph"/>
        <w:numPr>
          <w:ilvl w:val="0"/>
          <w:numId w:val="6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3503AC" wp14:editId="1AFE3386">
                <wp:simplePos x="0" y="0"/>
                <wp:positionH relativeFrom="column">
                  <wp:posOffset>1766324</wp:posOffset>
                </wp:positionH>
                <wp:positionV relativeFrom="paragraph">
                  <wp:posOffset>194105</wp:posOffset>
                </wp:positionV>
                <wp:extent cx="372734" cy="457200"/>
                <wp:effectExtent l="0" t="23495" r="0" b="0"/>
                <wp:wrapNone/>
                <wp:docPr id="20" name="Arrow: Circula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375257" flipH="1">
                          <a:off x="0" y="0"/>
                          <a:ext cx="372734" cy="457200"/>
                        </a:xfrm>
                        <a:prstGeom prst="circular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E79DDA" id="Arrow: Circular 20" o:spid="_x0000_s1026" style="position:absolute;margin-left:139.1pt;margin-top:15.3pt;width:29.35pt;height:36pt;rotation:-3686681fd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72734,45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" path="m23296,228600v,-99283,56430,-184340,134028,-202022c242826,7095,325444,75439,345177,181975r22893,l326142,228600,274887,181975r22820,c279221,100015,216303,52879,155610,75521,104989,94405,69889,157086,69889,228600r-46593,xe" fillcolor="red" strokecolor="red" strokeweight="1pt">
                <v:stroke joinstyle="miter"/>
                <v:path arrowok="t" o:connecttype="custom" o:connectlocs="23296,228600;157324,26578;345177,181975;368070,181975;326142,228600;274887,181975;297707,181975;155610,75521;69889,228600;23296,228600" o:connectangles="0,0,0,0,0,0,0,0,0,0"/>
              </v:shape>
            </w:pict>
          </mc:Fallback>
        </mc:AlternateContent>
      </w:r>
      <w:r w:rsidRPr="00097D15">
        <w:t xml:space="preserve">Rotate the battery cover </w:t>
      </w:r>
    </w:p>
    <w:p w14:paraId="06A9D058" w14:textId="65080758" w:rsidR="004C0821" w:rsidRPr="004C0821" w:rsidRDefault="004C0821" w:rsidP="004C0821">
      <w:pPr>
        <w:ind w:left="1440"/>
      </w:pPr>
      <w:r w:rsidRPr="004C0821">
        <w:rPr>
          <w:noProof/>
        </w:rPr>
        <w:drawing>
          <wp:inline distT="0" distB="0" distL="0" distR="0" wp14:anchorId="705A0EA4" wp14:editId="3898F7ED">
            <wp:extent cx="1895168" cy="2416939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13688" cy="2440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0821">
        <w:rPr>
          <w:noProof/>
        </w:rPr>
        <w:t xml:space="preserve"> </w:t>
      </w:r>
      <w:r w:rsidRPr="004C0821">
        <w:rPr>
          <w:noProof/>
        </w:rPr>
        <w:drawing>
          <wp:inline distT="0" distB="0" distL="0" distR="0" wp14:anchorId="0D2EAEB0" wp14:editId="0E7FCC7F">
            <wp:extent cx="2225252" cy="2388077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33753" cy="23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7D36D" w14:textId="02B69A8E" w:rsidR="00A513F2" w:rsidRDefault="00A513F2" w:rsidP="00A513F2">
      <w:pPr>
        <w:pStyle w:val="ListParagraph"/>
        <w:numPr>
          <w:ilvl w:val="0"/>
          <w:numId w:val="6"/>
        </w:numPr>
      </w:pPr>
      <w:r w:rsidRPr="00097D15">
        <w:t xml:space="preserve">Disconnect the battery connector and </w:t>
      </w:r>
      <w:r>
        <w:t>remove</w:t>
      </w:r>
      <w:r w:rsidRPr="00097D15">
        <w:t xml:space="preserve"> the battery</w:t>
      </w:r>
    </w:p>
    <w:p w14:paraId="3253E8A5" w14:textId="1555831D" w:rsidR="00A513F2" w:rsidRDefault="00A513F2" w:rsidP="00A513F2">
      <w:pPr>
        <w:pStyle w:val="ListParagraph"/>
        <w:numPr>
          <w:ilvl w:val="0"/>
          <w:numId w:val="6"/>
        </w:numPr>
      </w:pPr>
      <w:r>
        <w:t>Insert new battery (9V Alkaline recommended)</w:t>
      </w:r>
    </w:p>
    <w:p w14:paraId="0C93A7BC" w14:textId="77777777" w:rsidR="004C0821" w:rsidRPr="00097D15" w:rsidRDefault="004C0821" w:rsidP="004C0821">
      <w:pPr>
        <w:pStyle w:val="ListParagraph"/>
      </w:pPr>
    </w:p>
    <w:p w14:paraId="35FCD876" w14:textId="04C092BA" w:rsidR="000472B1" w:rsidRDefault="00A513F2" w:rsidP="000472B1">
      <w:pPr>
        <w:pStyle w:val="Heading2"/>
      </w:pPr>
      <w:bookmarkStart w:id="11" w:name="_Toc11715442"/>
      <w:r>
        <w:t>Opening</w:t>
      </w:r>
      <w:r w:rsidR="000472B1">
        <w:t xml:space="preserve"> the Display Unit</w:t>
      </w:r>
      <w:bookmarkStart w:id="12" w:name="_GoBack"/>
      <w:bookmarkEnd w:id="11"/>
      <w:bookmarkEnd w:id="12"/>
    </w:p>
    <w:p w14:paraId="611997AC" w14:textId="387DDD9C" w:rsidR="00A513F2" w:rsidRDefault="00A513F2" w:rsidP="000472B1">
      <w:pPr>
        <w:pStyle w:val="ListParagraph"/>
        <w:numPr>
          <w:ilvl w:val="0"/>
          <w:numId w:val="7"/>
        </w:numPr>
      </w:pPr>
      <w:r>
        <w:t>Remove the Battery (see Replacing Battery)</w:t>
      </w:r>
    </w:p>
    <w:p w14:paraId="400903B4" w14:textId="54BBE0B9" w:rsidR="000472B1" w:rsidRDefault="000472B1" w:rsidP="000472B1">
      <w:pPr>
        <w:pStyle w:val="ListParagraph"/>
        <w:numPr>
          <w:ilvl w:val="0"/>
          <w:numId w:val="7"/>
        </w:numPr>
      </w:pPr>
      <w:r>
        <w:t xml:space="preserve">Remove the </w:t>
      </w:r>
      <w:r w:rsidR="00A513F2">
        <w:t>screw</w:t>
      </w:r>
      <w:r>
        <w:t xml:space="preserve"> </w:t>
      </w:r>
      <w:r w:rsidR="00A513F2">
        <w:t xml:space="preserve">on </w:t>
      </w:r>
      <w:r>
        <w:t>each side</w:t>
      </w:r>
    </w:p>
    <w:p w14:paraId="34DFEC41" w14:textId="1A993B88" w:rsidR="000472B1" w:rsidRDefault="000472B1" w:rsidP="000472B1">
      <w:pPr>
        <w:pStyle w:val="ListParagraph"/>
        <w:numPr>
          <w:ilvl w:val="0"/>
          <w:numId w:val="7"/>
        </w:numPr>
      </w:pPr>
      <w:r>
        <w:t>Pry open</w:t>
      </w:r>
      <w:r w:rsidR="00A513F2">
        <w:t>*</w:t>
      </w:r>
      <w:r>
        <w:t xml:space="preserve"> the top case by holding from the edges</w:t>
      </w:r>
    </w:p>
    <w:p w14:paraId="1610756A" w14:textId="3BEE2562" w:rsidR="00A513F2" w:rsidRDefault="00A513F2" w:rsidP="00A513F2">
      <w:pPr>
        <w:pStyle w:val="ListParagraph"/>
      </w:pPr>
      <w:r>
        <w:t>*Warning: DO NOT pull apart the top cover without removing the connectors</w:t>
      </w:r>
    </w:p>
    <w:p w14:paraId="01FAE91A" w14:textId="609BCDDD" w:rsidR="00A513F2" w:rsidRDefault="00A513F2" w:rsidP="00A513F2">
      <w:pPr>
        <w:pStyle w:val="ListParagraph"/>
        <w:numPr>
          <w:ilvl w:val="0"/>
          <w:numId w:val="7"/>
        </w:numPr>
      </w:pPr>
      <w:r>
        <w:t>Disconnect the Keypad connector and LCD connector from the PCB</w:t>
      </w:r>
    </w:p>
    <w:p w14:paraId="5BE8CB9E" w14:textId="783BF99A" w:rsidR="00A513F2" w:rsidRDefault="00A513F2" w:rsidP="00A513F2">
      <w:pPr>
        <w:pStyle w:val="ListParagraph"/>
      </w:pPr>
    </w:p>
    <w:p w14:paraId="7E524A64" w14:textId="538967CE" w:rsidR="000472B1" w:rsidRDefault="00A513F2" w:rsidP="000472B1">
      <w:pPr>
        <w:pStyle w:val="Heading2"/>
      </w:pPr>
      <w:bookmarkStart w:id="13" w:name="_Toc11715443"/>
      <w:r>
        <w:lastRenderedPageBreak/>
        <w:t>Closing</w:t>
      </w:r>
      <w:r w:rsidR="000472B1">
        <w:t xml:space="preserve"> the Display Unit</w:t>
      </w:r>
      <w:bookmarkEnd w:id="13"/>
    </w:p>
    <w:p w14:paraId="11E85C1C" w14:textId="591921B2" w:rsidR="000472B1" w:rsidRDefault="00A513F2" w:rsidP="000472B1">
      <w:pPr>
        <w:pStyle w:val="ListParagraph"/>
        <w:numPr>
          <w:ilvl w:val="0"/>
          <w:numId w:val="8"/>
        </w:numPr>
      </w:pPr>
      <w:r>
        <w:t>Connect the Keypad Connector and LCD connector</w:t>
      </w:r>
    </w:p>
    <w:p w14:paraId="342E9629" w14:textId="51C1D356" w:rsidR="00A513F2" w:rsidRDefault="00A513F2" w:rsidP="000472B1">
      <w:pPr>
        <w:pStyle w:val="ListParagraph"/>
        <w:numPr>
          <w:ilvl w:val="0"/>
          <w:numId w:val="8"/>
        </w:numPr>
      </w:pPr>
      <w:r>
        <w:t>Align the Top cover and press down until it snaps</w:t>
      </w:r>
    </w:p>
    <w:p w14:paraId="7F6D04B4" w14:textId="49322344" w:rsidR="00A513F2" w:rsidRPr="000472B1" w:rsidRDefault="00A513F2" w:rsidP="000472B1">
      <w:pPr>
        <w:pStyle w:val="ListParagraph"/>
        <w:numPr>
          <w:ilvl w:val="0"/>
          <w:numId w:val="8"/>
        </w:numPr>
      </w:pPr>
      <w:r>
        <w:t>Insert the screws on each side.</w:t>
      </w:r>
    </w:p>
    <w:p w14:paraId="7CD5C184" w14:textId="77777777" w:rsidR="00097D15" w:rsidRPr="00097D15" w:rsidRDefault="00097D15" w:rsidP="005F6A5A">
      <w:pPr>
        <w:pStyle w:val="ListParagraph"/>
        <w:rPr>
          <w:rFonts w:cs="Myriad Set"/>
          <w:color w:val="211D1E"/>
          <w:sz w:val="20"/>
          <w:szCs w:val="20"/>
        </w:rPr>
      </w:pPr>
    </w:p>
    <w:p w14:paraId="7D087A34" w14:textId="71CE8C77" w:rsidR="00097D15" w:rsidRDefault="00097D15" w:rsidP="0035481A">
      <w:pPr>
        <w:pStyle w:val="Heading2"/>
      </w:pPr>
      <w:bookmarkStart w:id="14" w:name="_Toc11715444"/>
      <w:r>
        <w:t>Replacing the LCD</w:t>
      </w:r>
      <w:bookmarkEnd w:id="14"/>
    </w:p>
    <w:p w14:paraId="1BEFA8AB" w14:textId="60BCA276" w:rsidR="00097D15" w:rsidRDefault="00097D15" w:rsidP="0035481A">
      <w:pPr>
        <w:pStyle w:val="Heading3"/>
      </w:pPr>
      <w:bookmarkStart w:id="15" w:name="_Toc11715445"/>
      <w:r>
        <w:t>Part Location</w:t>
      </w:r>
      <w:bookmarkEnd w:id="15"/>
      <w:r>
        <w:t xml:space="preserve"> </w:t>
      </w:r>
    </w:p>
    <w:p w14:paraId="3FB18134" w14:textId="376785E0" w:rsidR="004C0821" w:rsidRPr="004C0821" w:rsidRDefault="008B3FBE" w:rsidP="004C0821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987C3B6" wp14:editId="78708A3F">
                <wp:simplePos x="0" y="0"/>
                <wp:positionH relativeFrom="column">
                  <wp:posOffset>454209</wp:posOffset>
                </wp:positionH>
                <wp:positionV relativeFrom="paragraph">
                  <wp:posOffset>285013</wp:posOffset>
                </wp:positionV>
                <wp:extent cx="1238864" cy="597309"/>
                <wp:effectExtent l="0" t="0" r="19050" b="12700"/>
                <wp:wrapNone/>
                <wp:docPr id="42" name="Rectangle: Rounded Corners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864" cy="59730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AF6A99D" id="Rectangle: Rounded Corners 42" o:spid="_x0000_s1026" style="position:absolute;margin-left:35.75pt;margin-top:22.45pt;width:97.55pt;height:47.0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AE86408" wp14:editId="5C7C3F98">
                <wp:simplePos x="0" y="0"/>
                <wp:positionH relativeFrom="column">
                  <wp:posOffset>2308123</wp:posOffset>
                </wp:positionH>
                <wp:positionV relativeFrom="paragraph">
                  <wp:posOffset>339336</wp:posOffset>
                </wp:positionV>
                <wp:extent cx="1238864" cy="597309"/>
                <wp:effectExtent l="0" t="0" r="19050" b="12700"/>
                <wp:wrapNone/>
                <wp:docPr id="41" name="Rectangle: Rounded Corner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864" cy="59730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97C54DB" id="Rectangle: Rounded Corners 41" o:spid="_x0000_s1026" style="position:absolute;margin-left:181.75pt;margin-top:26.7pt;width:97.55pt;height:47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" filled="f" strokecolor="red" strokeweight="1pt">
                <v:stroke joinstyle="miter"/>
              </v:roundrect>
            </w:pict>
          </mc:Fallback>
        </mc:AlternateContent>
      </w:r>
      <w:r w:rsidR="004C0821" w:rsidRPr="004C0821">
        <w:rPr>
          <w:noProof/>
        </w:rPr>
        <w:drawing>
          <wp:inline distT="0" distB="0" distL="0" distR="0" wp14:anchorId="1F80E7FA" wp14:editId="3BDFEF57">
            <wp:extent cx="2043944" cy="240335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3FBE">
        <w:rPr>
          <w:noProof/>
        </w:rPr>
        <w:drawing>
          <wp:inline distT="0" distB="0" distL="0" distR="0" wp14:anchorId="1A462FBE" wp14:editId="11A24C04">
            <wp:extent cx="1777181" cy="2367557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705C4" w14:textId="1E7161A0" w:rsidR="00097D15" w:rsidRDefault="00097D15" w:rsidP="0035481A">
      <w:pPr>
        <w:pStyle w:val="Heading3"/>
      </w:pPr>
      <w:bookmarkStart w:id="16" w:name="_Toc11715446"/>
      <w:r>
        <w:t>Procedure</w:t>
      </w:r>
      <w:bookmarkEnd w:id="16"/>
    </w:p>
    <w:p w14:paraId="7EBAF2D7" w14:textId="12E0AAAA" w:rsidR="00097D15" w:rsidRDefault="00902290" w:rsidP="0035481A">
      <w:pPr>
        <w:pStyle w:val="ListParagraph"/>
        <w:numPr>
          <w:ilvl w:val="0"/>
          <w:numId w:val="1"/>
        </w:numPr>
      </w:pPr>
      <w:proofErr w:type="gramStart"/>
      <w:r>
        <w:t>Open up</w:t>
      </w:r>
      <w:proofErr w:type="gramEnd"/>
      <w:r w:rsidR="00097D15">
        <w:t xml:space="preserve"> the Display unit</w:t>
      </w:r>
      <w:r w:rsidR="00F923C6">
        <w:t xml:space="preserve"> (</w:t>
      </w:r>
      <w:r w:rsidR="00097D15">
        <w:t xml:space="preserve">See </w:t>
      </w:r>
      <w:r w:rsidR="00F923C6">
        <w:t>Opening the Display Unit)</w:t>
      </w:r>
    </w:p>
    <w:p w14:paraId="359675AB" w14:textId="01ADA70F" w:rsidR="00097D15" w:rsidRDefault="00097D15" w:rsidP="0035481A">
      <w:pPr>
        <w:pStyle w:val="ListParagraph"/>
        <w:numPr>
          <w:ilvl w:val="0"/>
          <w:numId w:val="1"/>
        </w:numPr>
      </w:pPr>
      <w:r>
        <w:t xml:space="preserve">Press firmly on the LCD </w:t>
      </w:r>
      <w:r w:rsidR="003770C6">
        <w:t>and pop it out</w:t>
      </w:r>
    </w:p>
    <w:p w14:paraId="7DEEAB8F" w14:textId="7E6FB4AC" w:rsidR="003770C6" w:rsidRDefault="003770C6" w:rsidP="0035481A">
      <w:pPr>
        <w:pStyle w:val="ListParagraph"/>
        <w:numPr>
          <w:ilvl w:val="0"/>
          <w:numId w:val="1"/>
        </w:numPr>
      </w:pPr>
      <w:r>
        <w:t>Pop in the new display</w:t>
      </w:r>
    </w:p>
    <w:p w14:paraId="1B803B88" w14:textId="60D50EB7" w:rsidR="003770C6" w:rsidRPr="00097D15" w:rsidRDefault="003770C6" w:rsidP="0035481A">
      <w:pPr>
        <w:pStyle w:val="ListParagraph"/>
        <w:numPr>
          <w:ilvl w:val="0"/>
          <w:numId w:val="1"/>
        </w:numPr>
      </w:pPr>
      <w:r>
        <w:t>Clos</w:t>
      </w:r>
      <w:r w:rsidR="00F923C6">
        <w:t>e the Display Unit (See Closing the Display Unit)</w:t>
      </w:r>
    </w:p>
    <w:p w14:paraId="50791BBC" w14:textId="064362F6" w:rsidR="006C6B12" w:rsidRDefault="006C6B12" w:rsidP="006C6B12">
      <w:pPr>
        <w:pStyle w:val="Heading2"/>
      </w:pPr>
      <w:bookmarkStart w:id="17" w:name="_Toc11715447"/>
      <w:r>
        <w:t>Replacing the Keypad</w:t>
      </w:r>
      <w:bookmarkEnd w:id="17"/>
    </w:p>
    <w:p w14:paraId="5129CFE4" w14:textId="61C51EC9" w:rsidR="006C6B12" w:rsidRDefault="006C6B12" w:rsidP="006C6B12">
      <w:pPr>
        <w:pStyle w:val="Heading3"/>
      </w:pPr>
      <w:bookmarkStart w:id="18" w:name="_Toc11715448"/>
      <w:r>
        <w:t>Part Location</w:t>
      </w:r>
      <w:bookmarkEnd w:id="18"/>
      <w:r>
        <w:t xml:space="preserve"> </w:t>
      </w:r>
    </w:p>
    <w:p w14:paraId="623AF376" w14:textId="3C31FBA5" w:rsidR="004C0821" w:rsidRPr="004C0821" w:rsidRDefault="000C1525" w:rsidP="004C0821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48FCDDE" wp14:editId="2DABEF38">
                <wp:simplePos x="0" y="0"/>
                <wp:positionH relativeFrom="column">
                  <wp:posOffset>545321</wp:posOffset>
                </wp:positionH>
                <wp:positionV relativeFrom="paragraph">
                  <wp:posOffset>1036217</wp:posOffset>
                </wp:positionV>
                <wp:extent cx="1172496" cy="1231305"/>
                <wp:effectExtent l="0" t="0" r="27940" b="26035"/>
                <wp:wrapNone/>
                <wp:docPr id="45" name="Rectangle: Rounded Corners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496" cy="123130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177A2D" id="Rectangle: Rounded Corners 45" o:spid="_x0000_s1026" style="position:absolute;margin-left:42.95pt;margin-top:81.6pt;width:92.3pt;height:96.9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" filled="f" strokecolor="red" strokeweight="1pt">
                <v:stroke joinstyle="miter"/>
              </v:roundrect>
            </w:pict>
          </mc:Fallback>
        </mc:AlternateContent>
      </w:r>
      <w:r w:rsidR="004C0821" w:rsidRPr="004C0821">
        <w:rPr>
          <w:noProof/>
        </w:rPr>
        <w:drawing>
          <wp:inline distT="0" distB="0" distL="0" distR="0" wp14:anchorId="56826018" wp14:editId="451D660E">
            <wp:extent cx="2043944" cy="240335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93A70" w14:textId="6280E88F" w:rsidR="006C6B12" w:rsidRDefault="006C6B12" w:rsidP="006C6B12">
      <w:pPr>
        <w:pStyle w:val="Heading3"/>
      </w:pPr>
      <w:bookmarkStart w:id="19" w:name="_Toc11715449"/>
      <w:r>
        <w:t>Procedure</w:t>
      </w:r>
      <w:bookmarkEnd w:id="19"/>
    </w:p>
    <w:p w14:paraId="7EE3C801" w14:textId="75EDEAA9" w:rsidR="006C6B12" w:rsidRDefault="006C6B12" w:rsidP="006C6B12">
      <w:pPr>
        <w:pStyle w:val="ListParagraph"/>
        <w:numPr>
          <w:ilvl w:val="0"/>
          <w:numId w:val="9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037CCF18" w14:textId="7F50CA4B" w:rsidR="006C6B12" w:rsidRDefault="006C6B12" w:rsidP="006C6B12">
      <w:pPr>
        <w:pStyle w:val="ListParagraph"/>
        <w:numPr>
          <w:ilvl w:val="0"/>
          <w:numId w:val="9"/>
        </w:numPr>
      </w:pPr>
      <w:r>
        <w:t>Use the Razor Knife to peel off the Keypad</w:t>
      </w:r>
    </w:p>
    <w:p w14:paraId="66218197" w14:textId="0C951771" w:rsidR="006C6B12" w:rsidRDefault="006C6B12" w:rsidP="006C6B12">
      <w:pPr>
        <w:pStyle w:val="ListParagraph"/>
        <w:numPr>
          <w:ilvl w:val="0"/>
          <w:numId w:val="9"/>
        </w:numPr>
      </w:pPr>
      <w:r>
        <w:t>Pull out the keypad and Ribbon</w:t>
      </w:r>
    </w:p>
    <w:p w14:paraId="2E756EB3" w14:textId="6FA2B67C" w:rsidR="006C6B12" w:rsidRDefault="006C6B12" w:rsidP="006C6B12">
      <w:pPr>
        <w:pStyle w:val="ListParagraph"/>
        <w:numPr>
          <w:ilvl w:val="0"/>
          <w:numId w:val="9"/>
        </w:numPr>
      </w:pPr>
      <w:r>
        <w:lastRenderedPageBreak/>
        <w:t>Insert the new keypad ribbon through the slot in the top cover</w:t>
      </w:r>
    </w:p>
    <w:p w14:paraId="18808AA9" w14:textId="2EA58C5A" w:rsidR="006C6B12" w:rsidRDefault="006C6B12" w:rsidP="006C6B12">
      <w:pPr>
        <w:pStyle w:val="ListParagraph"/>
        <w:numPr>
          <w:ilvl w:val="0"/>
          <w:numId w:val="9"/>
        </w:numPr>
      </w:pPr>
      <w:r>
        <w:t xml:space="preserve">Apply Glue to the bottom of the keypad and paste it </w:t>
      </w:r>
    </w:p>
    <w:p w14:paraId="6A2491A1" w14:textId="77777777" w:rsidR="006C6B12" w:rsidRPr="00097D15" w:rsidRDefault="006C6B12" w:rsidP="006C6B12">
      <w:pPr>
        <w:pStyle w:val="ListParagraph"/>
        <w:numPr>
          <w:ilvl w:val="0"/>
          <w:numId w:val="9"/>
        </w:numPr>
      </w:pPr>
      <w:r>
        <w:t>Close the Display Unit (See Closing the Display Unit)</w:t>
      </w:r>
    </w:p>
    <w:p w14:paraId="4118D9FA" w14:textId="75792BBF" w:rsidR="006C6B12" w:rsidRDefault="006C6B12" w:rsidP="006C6B12">
      <w:pPr>
        <w:pStyle w:val="Heading2"/>
      </w:pPr>
      <w:bookmarkStart w:id="20" w:name="_Toc11715450"/>
      <w:r>
        <w:t>Replacing the Buzzer</w:t>
      </w:r>
      <w:bookmarkEnd w:id="20"/>
    </w:p>
    <w:p w14:paraId="716F2F3F" w14:textId="18650F1F" w:rsidR="006C6B12" w:rsidRDefault="006C6B12" w:rsidP="006C6B12">
      <w:pPr>
        <w:pStyle w:val="Heading3"/>
      </w:pPr>
      <w:bookmarkStart w:id="21" w:name="_Toc11715451"/>
      <w:r>
        <w:t>Part Location</w:t>
      </w:r>
      <w:bookmarkEnd w:id="21"/>
      <w:r>
        <w:t xml:space="preserve"> </w:t>
      </w:r>
    </w:p>
    <w:p w14:paraId="7801E5F6" w14:textId="4F4B3A04" w:rsidR="004C0821" w:rsidRPr="004C0821" w:rsidRDefault="008B3FBE" w:rsidP="004C0821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FFFE42C" wp14:editId="010F3EDA">
                <wp:simplePos x="0" y="0"/>
                <wp:positionH relativeFrom="column">
                  <wp:posOffset>5029118</wp:posOffset>
                </wp:positionH>
                <wp:positionV relativeFrom="paragraph">
                  <wp:posOffset>1476170</wp:posOffset>
                </wp:positionV>
                <wp:extent cx="412832" cy="390833"/>
                <wp:effectExtent l="0" t="0" r="25400" b="28575"/>
                <wp:wrapNone/>
                <wp:docPr id="39" name="Rectangle: Rounded Corners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832" cy="390833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4A5491" id="Rectangle: Rounded Corners 39" o:spid="_x0000_s1026" style="position:absolute;margin-left:396pt;margin-top:116.25pt;width:32.5pt;height:30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C3D824E" wp14:editId="76258C80">
                <wp:simplePos x="0" y="0"/>
                <wp:positionH relativeFrom="margin">
                  <wp:posOffset>2756925</wp:posOffset>
                </wp:positionH>
                <wp:positionV relativeFrom="paragraph">
                  <wp:posOffset>1512959</wp:posOffset>
                </wp:positionV>
                <wp:extent cx="331572" cy="338824"/>
                <wp:effectExtent l="0" t="0" r="11430" b="2349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572" cy="33882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99871C" id="Oval 31" o:spid="_x0000_s1026" style="position:absolute;margin-left:217.1pt;margin-top:119.15pt;width:26.1pt;height:26.7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4C0821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0210CC" wp14:editId="4E833DB1">
                <wp:simplePos x="0" y="0"/>
                <wp:positionH relativeFrom="column">
                  <wp:posOffset>1894983</wp:posOffset>
                </wp:positionH>
                <wp:positionV relativeFrom="paragraph">
                  <wp:posOffset>1498129</wp:posOffset>
                </wp:positionV>
                <wp:extent cx="258097" cy="213852"/>
                <wp:effectExtent l="19050" t="19050" r="27940" b="34290"/>
                <wp:wrapNone/>
                <wp:docPr id="29" name="Arrow: Lef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097" cy="213852"/>
                        </a:xfrm>
                        <a:prstGeom prst="lef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5B9E7B8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9" o:spid="_x0000_s1026" type="#_x0000_t66" style="position:absolute;margin-left:149.2pt;margin-top:117.95pt;width:20.3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" adj="8949" filled="f" strokecolor="red" strokeweight="1pt"/>
            </w:pict>
          </mc:Fallback>
        </mc:AlternateContent>
      </w:r>
      <w:r w:rsidR="004C0821" w:rsidRPr="004C0821">
        <w:rPr>
          <w:noProof/>
        </w:rPr>
        <w:drawing>
          <wp:inline distT="0" distB="0" distL="0" distR="0" wp14:anchorId="41E012CD" wp14:editId="4C3E1EEF">
            <wp:extent cx="2043944" cy="240335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004C0821" w:rsidRPr="004C0821">
        <w:rPr>
          <w:noProof/>
        </w:rPr>
        <w:drawing>
          <wp:inline distT="0" distB="0" distL="0" distR="0" wp14:anchorId="2135ECC7" wp14:editId="571E9379">
            <wp:extent cx="1172496" cy="2439043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2582"/>
                    <a:stretch/>
                  </pic:blipFill>
                  <pic:spPr bwMode="auto">
                    <a:xfrm>
                      <a:off x="0" y="0"/>
                      <a:ext cx="1214053" cy="2525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 w:rsidRPr="008B3FBE">
        <w:rPr>
          <w:noProof/>
        </w:rPr>
        <w:drawing>
          <wp:inline distT="0" distB="0" distL="0" distR="0" wp14:anchorId="789A1DEF" wp14:editId="4B7B4C8A">
            <wp:extent cx="1777181" cy="236755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48583" w14:textId="77777777" w:rsidR="006C6B12" w:rsidRDefault="006C6B12" w:rsidP="006C6B12">
      <w:pPr>
        <w:pStyle w:val="Heading3"/>
      </w:pPr>
      <w:bookmarkStart w:id="22" w:name="_Toc11715452"/>
      <w:r>
        <w:t>Procedure</w:t>
      </w:r>
      <w:bookmarkEnd w:id="22"/>
    </w:p>
    <w:p w14:paraId="7E32D5B7" w14:textId="148A72ED" w:rsidR="006C6B12" w:rsidRDefault="006C6B12" w:rsidP="006C6B12">
      <w:pPr>
        <w:pStyle w:val="ListParagraph"/>
        <w:numPr>
          <w:ilvl w:val="0"/>
          <w:numId w:val="10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224D8FFB" w14:textId="4FD3E69C" w:rsidR="006C6B12" w:rsidRDefault="006C6B12" w:rsidP="006C6B12">
      <w:pPr>
        <w:pStyle w:val="ListParagraph"/>
        <w:numPr>
          <w:ilvl w:val="0"/>
          <w:numId w:val="10"/>
        </w:numPr>
      </w:pPr>
      <w:r>
        <w:t xml:space="preserve">Disconnect the Buzzer </w:t>
      </w:r>
      <w:r w:rsidR="00631764">
        <w:t>c</w:t>
      </w:r>
      <w:r>
        <w:t>onnector</w:t>
      </w:r>
    </w:p>
    <w:p w14:paraId="7F3DD998" w14:textId="3B019EC3" w:rsidR="006C6B12" w:rsidRDefault="006C6B12" w:rsidP="006C6B12">
      <w:pPr>
        <w:pStyle w:val="ListParagraph"/>
        <w:numPr>
          <w:ilvl w:val="0"/>
          <w:numId w:val="10"/>
        </w:numPr>
      </w:pPr>
      <w:r>
        <w:t>Press firmly on the Buzzer and pop it out</w:t>
      </w:r>
    </w:p>
    <w:p w14:paraId="02D18FD6" w14:textId="35B8BD49" w:rsidR="006C6B12" w:rsidRDefault="006C6B12" w:rsidP="006C6B12">
      <w:pPr>
        <w:pStyle w:val="ListParagraph"/>
        <w:numPr>
          <w:ilvl w:val="0"/>
          <w:numId w:val="10"/>
        </w:numPr>
      </w:pPr>
      <w:r>
        <w:t>Pop in the new Buzzer</w:t>
      </w:r>
    </w:p>
    <w:p w14:paraId="3C87C2B5" w14:textId="47E92BC2" w:rsidR="006C6B12" w:rsidRDefault="006C6B12" w:rsidP="006C6B12">
      <w:pPr>
        <w:pStyle w:val="ListParagraph"/>
        <w:numPr>
          <w:ilvl w:val="0"/>
          <w:numId w:val="10"/>
        </w:numPr>
      </w:pPr>
      <w:r>
        <w:t>Reconnect the Buzzer connector</w:t>
      </w:r>
    </w:p>
    <w:p w14:paraId="3F457BEA" w14:textId="77777777" w:rsidR="006C6B12" w:rsidRPr="00097D15" w:rsidRDefault="006C6B12" w:rsidP="006C6B12">
      <w:pPr>
        <w:pStyle w:val="ListParagraph"/>
        <w:numPr>
          <w:ilvl w:val="0"/>
          <w:numId w:val="10"/>
        </w:numPr>
      </w:pPr>
      <w:r>
        <w:t>Close the Display Unit (See Closing the Display Unit)</w:t>
      </w:r>
    </w:p>
    <w:p w14:paraId="69394B90" w14:textId="7A5291F2" w:rsidR="006C6B12" w:rsidRDefault="006C6B12" w:rsidP="006C6B12">
      <w:pPr>
        <w:pStyle w:val="Heading2"/>
      </w:pPr>
      <w:bookmarkStart w:id="23" w:name="_Toc11715453"/>
      <w:r>
        <w:t>Replacing the SD Card Reader</w:t>
      </w:r>
      <w:bookmarkEnd w:id="23"/>
    </w:p>
    <w:p w14:paraId="5614B2D8" w14:textId="2410C7E1" w:rsidR="006C6B12" w:rsidRDefault="006C6B12" w:rsidP="006C6B12">
      <w:pPr>
        <w:pStyle w:val="Heading3"/>
      </w:pPr>
      <w:bookmarkStart w:id="24" w:name="_Toc11715454"/>
      <w:r>
        <w:t>Part Location</w:t>
      </w:r>
      <w:bookmarkEnd w:id="24"/>
      <w:r>
        <w:t xml:space="preserve"> </w:t>
      </w:r>
    </w:p>
    <w:p w14:paraId="3D07E4DD" w14:textId="0C3E8F84" w:rsidR="008B3FBE" w:rsidRPr="008B3FBE" w:rsidRDefault="008B3FBE" w:rsidP="008B3FBE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1471BA" wp14:editId="15A42F04">
                <wp:simplePos x="0" y="0"/>
                <wp:positionH relativeFrom="column">
                  <wp:posOffset>3716368</wp:posOffset>
                </wp:positionH>
                <wp:positionV relativeFrom="paragraph">
                  <wp:posOffset>1260085</wp:posOffset>
                </wp:positionV>
                <wp:extent cx="567813" cy="464574"/>
                <wp:effectExtent l="0" t="0" r="22860" b="12065"/>
                <wp:wrapNone/>
                <wp:docPr id="37" name="Rectangle: Rounded Corner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813" cy="46457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BA59875" id="Rectangle: Rounded Corners 37" o:spid="_x0000_s1026" style="position:absolute;margin-left:292.65pt;margin-top:99.2pt;width:44.7pt;height:36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B58923A" wp14:editId="30B35F08">
                <wp:simplePos x="0" y="0"/>
                <wp:positionH relativeFrom="margin">
                  <wp:posOffset>2979420</wp:posOffset>
                </wp:positionH>
                <wp:positionV relativeFrom="paragraph">
                  <wp:posOffset>1178704</wp:posOffset>
                </wp:positionV>
                <wp:extent cx="199104" cy="671052"/>
                <wp:effectExtent l="0" t="0" r="10795" b="1524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104" cy="67105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01C00F" id="Oval 35" o:spid="_x0000_s1026" style="position:absolute;margin-left:234.6pt;margin-top:92.8pt;width:15.7pt;height:52.8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365E6EA" wp14:editId="23D588C3">
                <wp:simplePos x="0" y="0"/>
                <wp:positionH relativeFrom="column">
                  <wp:posOffset>325181</wp:posOffset>
                </wp:positionH>
                <wp:positionV relativeFrom="paragraph">
                  <wp:posOffset>1554808</wp:posOffset>
                </wp:positionV>
                <wp:extent cx="265471" cy="221226"/>
                <wp:effectExtent l="0" t="19050" r="39370" b="45720"/>
                <wp:wrapNone/>
                <wp:docPr id="33" name="Arrow: Righ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71" cy="221226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93DA8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3" o:spid="_x0000_s1026" type="#_x0000_t13" style="position:absolute;margin-left:25.6pt;margin-top:122.45pt;width:20.9pt;height:17.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" adj="12600" filled="f" strokecolor="red" strokeweight="1pt"/>
            </w:pict>
          </mc:Fallback>
        </mc:AlternateContent>
      </w:r>
      <w:r w:rsidRPr="004C0821">
        <w:rPr>
          <w:noProof/>
        </w:rPr>
        <w:drawing>
          <wp:inline distT="0" distB="0" distL="0" distR="0" wp14:anchorId="732C1EC2" wp14:editId="7EA4F71B">
            <wp:extent cx="2043944" cy="2403352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8B3FBE">
        <w:rPr>
          <w:noProof/>
        </w:rPr>
        <w:drawing>
          <wp:inline distT="0" distB="0" distL="0" distR="0" wp14:anchorId="1F4D29AB" wp14:editId="2906126F">
            <wp:extent cx="1019711" cy="2403833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48992" cy="247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 w:rsidRPr="008B3FBE">
        <w:rPr>
          <w:noProof/>
        </w:rPr>
        <w:drawing>
          <wp:inline distT="0" distB="0" distL="0" distR="0" wp14:anchorId="16728D5F" wp14:editId="7EC66ACD">
            <wp:extent cx="1777181" cy="236755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F902" w14:textId="77777777" w:rsidR="006C6B12" w:rsidRDefault="006C6B12" w:rsidP="006C6B12">
      <w:pPr>
        <w:pStyle w:val="Heading3"/>
      </w:pPr>
      <w:bookmarkStart w:id="25" w:name="_Toc11715455"/>
      <w:r>
        <w:t>Procedure</w:t>
      </w:r>
      <w:bookmarkEnd w:id="25"/>
    </w:p>
    <w:p w14:paraId="5FE6BB2F" w14:textId="77777777" w:rsidR="006C6B12" w:rsidRDefault="006C6B12" w:rsidP="006C6B12">
      <w:pPr>
        <w:pStyle w:val="ListParagraph"/>
        <w:numPr>
          <w:ilvl w:val="0"/>
          <w:numId w:val="11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50870B4E" w14:textId="10A8948A" w:rsidR="006C6B12" w:rsidRDefault="006C6B12" w:rsidP="006C6B12">
      <w:pPr>
        <w:pStyle w:val="ListParagraph"/>
        <w:numPr>
          <w:ilvl w:val="0"/>
          <w:numId w:val="11"/>
        </w:numPr>
      </w:pPr>
      <w:r>
        <w:t xml:space="preserve">Disconnect the SD Card Reader </w:t>
      </w:r>
      <w:r w:rsidR="00631764">
        <w:t>c</w:t>
      </w:r>
      <w:r>
        <w:t>onnector</w:t>
      </w:r>
    </w:p>
    <w:p w14:paraId="11032C75" w14:textId="59A4BB99" w:rsidR="006C6B12" w:rsidRDefault="006C6B12" w:rsidP="006C6B12">
      <w:pPr>
        <w:pStyle w:val="ListParagraph"/>
        <w:numPr>
          <w:ilvl w:val="0"/>
          <w:numId w:val="11"/>
        </w:numPr>
      </w:pPr>
      <w:r>
        <w:t>Use Rubbing Alcohol to remove the glue holding the SD Card Reader in place</w:t>
      </w:r>
    </w:p>
    <w:p w14:paraId="41CD2CE4" w14:textId="2B687B2F" w:rsidR="006C6B12" w:rsidRDefault="006C6B12" w:rsidP="006C6B12">
      <w:pPr>
        <w:pStyle w:val="ListParagraph"/>
        <w:numPr>
          <w:ilvl w:val="0"/>
          <w:numId w:val="11"/>
        </w:numPr>
      </w:pPr>
      <w:r>
        <w:lastRenderedPageBreak/>
        <w:t>Slide out the SD card reader</w:t>
      </w:r>
    </w:p>
    <w:p w14:paraId="773FFCFE" w14:textId="47AABE02" w:rsidR="006C6B12" w:rsidRDefault="006C6B12" w:rsidP="006C6B12">
      <w:pPr>
        <w:pStyle w:val="ListParagraph"/>
        <w:numPr>
          <w:ilvl w:val="0"/>
          <w:numId w:val="11"/>
        </w:numPr>
      </w:pPr>
      <w:r>
        <w:t>Slide in the New SD Card Reader</w:t>
      </w:r>
    </w:p>
    <w:p w14:paraId="7C4836E7" w14:textId="16538E64" w:rsidR="006C6B12" w:rsidRDefault="006C6B12" w:rsidP="006C6B12">
      <w:pPr>
        <w:pStyle w:val="ListParagraph"/>
        <w:numPr>
          <w:ilvl w:val="0"/>
          <w:numId w:val="11"/>
        </w:numPr>
      </w:pPr>
      <w:r>
        <w:t>Use a Glue Gun to fix the new SD Card Reader in place</w:t>
      </w:r>
    </w:p>
    <w:p w14:paraId="1E8A4B47" w14:textId="3BD7AB1C" w:rsidR="00631764" w:rsidRDefault="00631764" w:rsidP="006C6B12">
      <w:pPr>
        <w:pStyle w:val="ListParagraph"/>
        <w:numPr>
          <w:ilvl w:val="0"/>
          <w:numId w:val="11"/>
        </w:numPr>
      </w:pPr>
      <w:r>
        <w:t>Reconnect the SD Card Reader connector</w:t>
      </w:r>
    </w:p>
    <w:p w14:paraId="6CD99821" w14:textId="77777777" w:rsidR="006C6B12" w:rsidRPr="00097D15" w:rsidRDefault="006C6B12" w:rsidP="006C6B12">
      <w:pPr>
        <w:pStyle w:val="ListParagraph"/>
        <w:numPr>
          <w:ilvl w:val="0"/>
          <w:numId w:val="11"/>
        </w:numPr>
      </w:pPr>
      <w:r>
        <w:t>Close the Display Unit (See Closing the Display Unit)</w:t>
      </w:r>
    </w:p>
    <w:p w14:paraId="59A6BB3A" w14:textId="25D3824A" w:rsidR="00631764" w:rsidRDefault="00631764" w:rsidP="00631764">
      <w:pPr>
        <w:pStyle w:val="Heading2"/>
      </w:pPr>
      <w:bookmarkStart w:id="26" w:name="_Toc11715456"/>
      <w:r>
        <w:t>Replacing the Switch / LEDs</w:t>
      </w:r>
      <w:bookmarkEnd w:id="26"/>
    </w:p>
    <w:p w14:paraId="6C6993E8" w14:textId="3804F7A2" w:rsidR="00631764" w:rsidRDefault="00631764" w:rsidP="00631764">
      <w:pPr>
        <w:pStyle w:val="Heading3"/>
      </w:pPr>
      <w:bookmarkStart w:id="27" w:name="_Toc11715457"/>
      <w:r>
        <w:t>Part Location</w:t>
      </w:r>
      <w:bookmarkEnd w:id="27"/>
      <w:r>
        <w:t xml:space="preserve"> </w:t>
      </w:r>
    </w:p>
    <w:p w14:paraId="319CD5D9" w14:textId="318A9D92" w:rsidR="000C1525" w:rsidRPr="000C1525" w:rsidRDefault="000C1525" w:rsidP="000C1525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DCBB38C" wp14:editId="37605BE8">
                <wp:simplePos x="0" y="0"/>
                <wp:positionH relativeFrom="column">
                  <wp:posOffset>3678670</wp:posOffset>
                </wp:positionH>
                <wp:positionV relativeFrom="paragraph">
                  <wp:posOffset>478942</wp:posOffset>
                </wp:positionV>
                <wp:extent cx="495946" cy="119976"/>
                <wp:effectExtent l="0" t="0" r="18415" b="13970"/>
                <wp:wrapNone/>
                <wp:docPr id="58" name="Rectangle: Rounded Corners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946" cy="11997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63F32D" id="Rectangle: Rounded Corners 58" o:spid="_x0000_s1026" style="position:absolute;margin-left:289.65pt;margin-top:37.7pt;width:39.05pt;height:9.4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7AEF010" wp14:editId="317DFD2A">
                <wp:simplePos x="0" y="0"/>
                <wp:positionH relativeFrom="column">
                  <wp:posOffset>3679299</wp:posOffset>
                </wp:positionH>
                <wp:positionV relativeFrom="paragraph">
                  <wp:posOffset>624894</wp:posOffset>
                </wp:positionV>
                <wp:extent cx="495946" cy="119976"/>
                <wp:effectExtent l="0" t="0" r="18415" b="13970"/>
                <wp:wrapNone/>
                <wp:docPr id="57" name="Rectangle: Rounded Corner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946" cy="11997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AF4CA6" id="Rectangle: Rounded Corners 57" o:spid="_x0000_s1026" style="position:absolute;margin-left:289.7pt;margin-top:49.2pt;width:39.05pt;height:9.45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B265D1E" wp14:editId="6DB66DFE">
                <wp:simplePos x="0" y="0"/>
                <wp:positionH relativeFrom="column">
                  <wp:posOffset>3626603</wp:posOffset>
                </wp:positionH>
                <wp:positionV relativeFrom="paragraph">
                  <wp:posOffset>766176</wp:posOffset>
                </wp:positionV>
                <wp:extent cx="495946" cy="364210"/>
                <wp:effectExtent l="0" t="0" r="18415" b="17145"/>
                <wp:wrapNone/>
                <wp:docPr id="56" name="Rectangle: Rounded Corners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946" cy="36421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248505C" id="Rectangle: Rounded Corners 56" o:spid="_x0000_s1026" style="position:absolute;margin-left:285.55pt;margin-top:60.35pt;width:39.05pt;height:28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DD6C797" wp14:editId="3BF09364">
                <wp:simplePos x="0" y="0"/>
                <wp:positionH relativeFrom="column">
                  <wp:posOffset>3058606</wp:posOffset>
                </wp:positionH>
                <wp:positionV relativeFrom="paragraph">
                  <wp:posOffset>571242</wp:posOffset>
                </wp:positionV>
                <wp:extent cx="147483" cy="147483"/>
                <wp:effectExtent l="0" t="0" r="24130" b="24130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483" cy="14748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3A2670C" id="Oval 55" o:spid="_x0000_s1026" style="position:absolute;margin-left:240.85pt;margin-top:45pt;width:11.6pt;height:11.6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0A97430" wp14:editId="5FE13BC2">
                <wp:simplePos x="0" y="0"/>
                <wp:positionH relativeFrom="column">
                  <wp:posOffset>2955428</wp:posOffset>
                </wp:positionH>
                <wp:positionV relativeFrom="paragraph">
                  <wp:posOffset>730885</wp:posOffset>
                </wp:positionV>
                <wp:extent cx="296665" cy="368709"/>
                <wp:effectExtent l="0" t="0" r="27305" b="12700"/>
                <wp:wrapNone/>
                <wp:docPr id="54" name="Rectangle: Rounded Corners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665" cy="36870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27211AA" id="Rectangle: Rounded Corners 54" o:spid="_x0000_s1026" style="position:absolute;margin-left:232.7pt;margin-top:57.55pt;width:23.35pt;height:29.0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80753A" wp14:editId="69D79804">
                <wp:simplePos x="0" y="0"/>
                <wp:positionH relativeFrom="column">
                  <wp:posOffset>3060290</wp:posOffset>
                </wp:positionH>
                <wp:positionV relativeFrom="paragraph">
                  <wp:posOffset>422214</wp:posOffset>
                </wp:positionV>
                <wp:extent cx="147483" cy="147483"/>
                <wp:effectExtent l="0" t="0" r="24130" b="24130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483" cy="14748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390189" id="Oval 52" o:spid="_x0000_s1026" style="position:absolute;margin-left:240.95pt;margin-top:33.25pt;width:11.6pt;height:11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7AE8671" wp14:editId="313EF6FE">
                <wp:simplePos x="0" y="0"/>
                <wp:positionH relativeFrom="column">
                  <wp:posOffset>291936</wp:posOffset>
                </wp:positionH>
                <wp:positionV relativeFrom="paragraph">
                  <wp:posOffset>643009</wp:posOffset>
                </wp:positionV>
                <wp:extent cx="346587" cy="0"/>
                <wp:effectExtent l="0" t="76200" r="15875" b="952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58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CD170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9" o:spid="_x0000_s1026" type="#_x0000_t32" style="position:absolute;margin-left:23pt;margin-top:50.65pt;width:27.3pt;height:0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115BAE7" wp14:editId="482FCB38">
                <wp:simplePos x="0" y="0"/>
                <wp:positionH relativeFrom="column">
                  <wp:posOffset>287594</wp:posOffset>
                </wp:positionH>
                <wp:positionV relativeFrom="paragraph">
                  <wp:posOffset>481207</wp:posOffset>
                </wp:positionV>
                <wp:extent cx="346587" cy="0"/>
                <wp:effectExtent l="0" t="76200" r="15875" b="952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58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136C06" id="Straight Arrow Connector 48" o:spid="_x0000_s1026" type="#_x0000_t32" style="position:absolute;margin-left:22.65pt;margin-top:37.9pt;width:27.3pt;height:0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2FBDA59" wp14:editId="09F68FA8">
                <wp:simplePos x="0" y="0"/>
                <wp:positionH relativeFrom="column">
                  <wp:posOffset>242734</wp:posOffset>
                </wp:positionH>
                <wp:positionV relativeFrom="paragraph">
                  <wp:posOffset>805180</wp:posOffset>
                </wp:positionV>
                <wp:extent cx="317091" cy="280220"/>
                <wp:effectExtent l="0" t="19050" r="45085" b="43815"/>
                <wp:wrapNone/>
                <wp:docPr id="47" name="Arrow: Right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091" cy="280220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F7B26F" id="Arrow: Right 47" o:spid="_x0000_s1026" type="#_x0000_t13" style="position:absolute;margin-left:19.1pt;margin-top:63.4pt;width:24.95pt;height:22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" adj="12056" filled="f" strokecolor="red" strokeweight="1pt"/>
            </w:pict>
          </mc:Fallback>
        </mc:AlternateContent>
      </w:r>
      <w:r w:rsidRPr="004C0821">
        <w:rPr>
          <w:noProof/>
        </w:rPr>
        <w:drawing>
          <wp:inline distT="0" distB="0" distL="0" distR="0" wp14:anchorId="2546C07C" wp14:editId="265321ED">
            <wp:extent cx="2043944" cy="240335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8B3FBE">
        <w:rPr>
          <w:noProof/>
        </w:rPr>
        <w:drawing>
          <wp:inline distT="0" distB="0" distL="0" distR="0" wp14:anchorId="4310B00F" wp14:editId="723F07F0">
            <wp:extent cx="1019711" cy="2403833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48992" cy="247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8B3FBE">
        <w:rPr>
          <w:noProof/>
        </w:rPr>
        <w:drawing>
          <wp:inline distT="0" distB="0" distL="0" distR="0" wp14:anchorId="187F8A5E" wp14:editId="6FEBFA9B">
            <wp:extent cx="1777181" cy="2367557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C2471" w14:textId="77777777" w:rsidR="00631764" w:rsidRDefault="00631764" w:rsidP="00631764">
      <w:pPr>
        <w:pStyle w:val="Heading3"/>
      </w:pPr>
      <w:bookmarkStart w:id="28" w:name="_Toc11715458"/>
      <w:r>
        <w:t>Procedure</w:t>
      </w:r>
      <w:bookmarkEnd w:id="28"/>
    </w:p>
    <w:p w14:paraId="4EEED1F3" w14:textId="77777777" w:rsidR="00631764" w:rsidRDefault="00631764" w:rsidP="00631764">
      <w:pPr>
        <w:pStyle w:val="ListParagraph"/>
        <w:numPr>
          <w:ilvl w:val="0"/>
          <w:numId w:val="12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3AF93B62" w14:textId="6C911315" w:rsidR="00631764" w:rsidRDefault="00631764" w:rsidP="00631764">
      <w:pPr>
        <w:pStyle w:val="ListParagraph"/>
        <w:numPr>
          <w:ilvl w:val="0"/>
          <w:numId w:val="12"/>
        </w:numPr>
      </w:pPr>
      <w:r>
        <w:t>Disconnect the Switch / LED connector</w:t>
      </w:r>
    </w:p>
    <w:p w14:paraId="0667EBDB" w14:textId="447543D8" w:rsidR="00631764" w:rsidRDefault="00631764" w:rsidP="00631764">
      <w:pPr>
        <w:pStyle w:val="ListParagraph"/>
        <w:numPr>
          <w:ilvl w:val="0"/>
          <w:numId w:val="12"/>
        </w:numPr>
      </w:pPr>
      <w:r>
        <w:t>Press firmly on the Switch / LED and pop it out</w:t>
      </w:r>
    </w:p>
    <w:p w14:paraId="5BCFEE73" w14:textId="207FD607" w:rsidR="00631764" w:rsidRDefault="00631764" w:rsidP="00631764">
      <w:pPr>
        <w:pStyle w:val="ListParagraph"/>
        <w:numPr>
          <w:ilvl w:val="0"/>
          <w:numId w:val="12"/>
        </w:numPr>
      </w:pPr>
      <w:r>
        <w:t>Pop in the new Switch / LED</w:t>
      </w:r>
    </w:p>
    <w:p w14:paraId="52FB8CF7" w14:textId="1A2FD5AF" w:rsidR="00631764" w:rsidRDefault="00631764" w:rsidP="00631764">
      <w:pPr>
        <w:pStyle w:val="ListParagraph"/>
        <w:numPr>
          <w:ilvl w:val="0"/>
          <w:numId w:val="12"/>
        </w:numPr>
      </w:pPr>
      <w:r>
        <w:t>Reconnect the Switch / LED connector</w:t>
      </w:r>
    </w:p>
    <w:p w14:paraId="175BBBBF" w14:textId="77777777" w:rsidR="00631764" w:rsidRPr="00097D15" w:rsidRDefault="00631764" w:rsidP="00631764">
      <w:pPr>
        <w:pStyle w:val="ListParagraph"/>
        <w:numPr>
          <w:ilvl w:val="0"/>
          <w:numId w:val="12"/>
        </w:numPr>
      </w:pPr>
      <w:r>
        <w:t>Close the Display Unit (See Closing the Display Unit)</w:t>
      </w:r>
    </w:p>
    <w:p w14:paraId="08A311B9" w14:textId="391C9E2F" w:rsidR="00097D15" w:rsidRDefault="009751F5" w:rsidP="009751F5">
      <w:pPr>
        <w:pStyle w:val="Heading2"/>
      </w:pPr>
      <w:bookmarkStart w:id="29" w:name="_Toc11715459"/>
      <w:r>
        <w:t>Replacing Printed Circuit Board</w:t>
      </w:r>
      <w:bookmarkEnd w:id="29"/>
    </w:p>
    <w:p w14:paraId="0F006A43" w14:textId="2E272D1E" w:rsidR="009751F5" w:rsidRDefault="000C1525" w:rsidP="009751F5">
      <w:pPr>
        <w:pStyle w:val="Heading3"/>
      </w:pPr>
      <w:bookmarkStart w:id="30" w:name="_Toc11715460"/>
      <w:r w:rsidRPr="000C1525">
        <w:rPr>
          <w:noProof/>
        </w:rPr>
        <w:drawing>
          <wp:anchor distT="0" distB="0" distL="114300" distR="114300" simplePos="0" relativeHeight="251699200" behindDoc="1" locked="0" layoutInCell="1" allowOverlap="1" wp14:anchorId="50A22256" wp14:editId="4540BE1F">
            <wp:simplePos x="0" y="0"/>
            <wp:positionH relativeFrom="column">
              <wp:posOffset>-127221</wp:posOffset>
            </wp:positionH>
            <wp:positionV relativeFrom="paragraph">
              <wp:posOffset>227353</wp:posOffset>
            </wp:positionV>
            <wp:extent cx="1956021" cy="2472946"/>
            <wp:effectExtent l="0" t="0" r="6350" b="3810"/>
            <wp:wrapTight wrapText="bothSides">
              <wp:wrapPolygon edited="0">
                <wp:start x="0" y="0"/>
                <wp:lineTo x="0" y="21467"/>
                <wp:lineTo x="21460" y="21467"/>
                <wp:lineTo x="21460" y="0"/>
                <wp:lineTo x="0" y="0"/>
              </wp:wrapPolygon>
            </wp:wrapTight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021" cy="24729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51F5">
        <w:t xml:space="preserve">Part Location </w:t>
      </w:r>
      <w:r>
        <w:tab/>
      </w:r>
      <w:r>
        <w:tab/>
      </w:r>
      <w:r>
        <w:tab/>
        <w:t xml:space="preserve">   </w:t>
      </w:r>
      <w:r w:rsidR="009751F5">
        <w:t>Procedure</w:t>
      </w:r>
      <w:bookmarkEnd w:id="30"/>
    </w:p>
    <w:p w14:paraId="1DF93434" w14:textId="77777777" w:rsidR="009751F5" w:rsidRDefault="009751F5" w:rsidP="009751F5">
      <w:pPr>
        <w:pStyle w:val="ListParagraph"/>
        <w:numPr>
          <w:ilvl w:val="0"/>
          <w:numId w:val="15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7C547AA4" w14:textId="726F2E94" w:rsidR="009751F5" w:rsidRDefault="009751F5" w:rsidP="009751F5">
      <w:pPr>
        <w:pStyle w:val="ListParagraph"/>
        <w:numPr>
          <w:ilvl w:val="0"/>
          <w:numId w:val="15"/>
        </w:numPr>
      </w:pPr>
      <w:r>
        <w:t xml:space="preserve">Disconnect the all connectors (SD Card Reader, LEDs, Buzzer, </w:t>
      </w:r>
      <w:proofErr w:type="gramStart"/>
      <w:r>
        <w:t>Switch</w:t>
      </w:r>
      <w:r w:rsidR="0047239B">
        <w:t xml:space="preserve"> )</w:t>
      </w:r>
      <w:proofErr w:type="gramEnd"/>
    </w:p>
    <w:p w14:paraId="0BF53368" w14:textId="62449B7C" w:rsidR="009751F5" w:rsidRDefault="0047239B" w:rsidP="009751F5">
      <w:pPr>
        <w:pStyle w:val="ListParagraph"/>
        <w:numPr>
          <w:ilvl w:val="0"/>
          <w:numId w:val="15"/>
        </w:numPr>
      </w:pPr>
      <w:r>
        <w:t>Remove the 4 screws in the corners of the PCB</w:t>
      </w:r>
    </w:p>
    <w:p w14:paraId="58C1D8DF" w14:textId="77D555EB" w:rsidR="009751F5" w:rsidRDefault="0047239B" w:rsidP="009751F5">
      <w:pPr>
        <w:pStyle w:val="ListParagraph"/>
        <w:numPr>
          <w:ilvl w:val="0"/>
          <w:numId w:val="15"/>
        </w:numPr>
      </w:pPr>
      <w:r>
        <w:t>Pull out the PCB taking note of the orientation</w:t>
      </w:r>
    </w:p>
    <w:p w14:paraId="1FA9D6C7" w14:textId="332D92FD" w:rsidR="009751F5" w:rsidRDefault="0047239B" w:rsidP="009751F5">
      <w:pPr>
        <w:pStyle w:val="ListParagraph"/>
        <w:numPr>
          <w:ilvl w:val="0"/>
          <w:numId w:val="15"/>
        </w:numPr>
      </w:pPr>
      <w:r>
        <w:t>Place new PCB in the correct orientation</w:t>
      </w:r>
    </w:p>
    <w:p w14:paraId="51A15C1F" w14:textId="7D0DCBAB" w:rsidR="009751F5" w:rsidRDefault="009D43C3" w:rsidP="009751F5">
      <w:pPr>
        <w:pStyle w:val="ListParagraph"/>
        <w:numPr>
          <w:ilvl w:val="0"/>
          <w:numId w:val="1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C138902" wp14:editId="10F40972">
                <wp:simplePos x="0" y="0"/>
                <wp:positionH relativeFrom="column">
                  <wp:posOffset>173024</wp:posOffset>
                </wp:positionH>
                <wp:positionV relativeFrom="paragraph">
                  <wp:posOffset>31750</wp:posOffset>
                </wp:positionV>
                <wp:extent cx="1152939" cy="834307"/>
                <wp:effectExtent l="0" t="0" r="28575" b="23495"/>
                <wp:wrapNone/>
                <wp:docPr id="60" name="Rectangle: Rounded Corners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939" cy="834307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9209AA" id="Rectangle: Rounded Corners 60" o:spid="_x0000_s1026" style="position:absolute;margin-left:13.6pt;margin-top:2.5pt;width:90.8pt;height:65.7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" filled="f" strokecolor="red" strokeweight="1pt">
                <v:stroke joinstyle="miter"/>
              </v:roundrect>
            </w:pict>
          </mc:Fallback>
        </mc:AlternateContent>
      </w:r>
      <w:r w:rsidR="0047239B">
        <w:t xml:space="preserve">Insert the screws and fix the PCB. </w:t>
      </w:r>
    </w:p>
    <w:p w14:paraId="225E4FED" w14:textId="753ECA79" w:rsidR="0047239B" w:rsidRDefault="0047239B" w:rsidP="009751F5">
      <w:pPr>
        <w:pStyle w:val="ListParagraph"/>
        <w:numPr>
          <w:ilvl w:val="0"/>
          <w:numId w:val="15"/>
        </w:numPr>
      </w:pPr>
      <w:r>
        <w:t>Reconnect all the connectors</w:t>
      </w:r>
    </w:p>
    <w:p w14:paraId="3657E435" w14:textId="77777777" w:rsidR="009751F5" w:rsidRPr="00097D15" w:rsidRDefault="009751F5" w:rsidP="009751F5">
      <w:pPr>
        <w:pStyle w:val="ListParagraph"/>
        <w:numPr>
          <w:ilvl w:val="0"/>
          <w:numId w:val="15"/>
        </w:numPr>
      </w:pPr>
      <w:r>
        <w:t>Close the Display Unit (See Closing the Display Unit)</w:t>
      </w:r>
    </w:p>
    <w:p w14:paraId="673A0237" w14:textId="2FFAB20A" w:rsidR="009751F5" w:rsidRDefault="009751F5" w:rsidP="009751F5"/>
    <w:p w14:paraId="3F8CF0D1" w14:textId="1CFF4AD5" w:rsidR="000C1525" w:rsidRDefault="000C1525" w:rsidP="009751F5"/>
    <w:p w14:paraId="08E69D1B" w14:textId="77777777" w:rsidR="000C1525" w:rsidRDefault="000C1525" w:rsidP="009751F5"/>
    <w:p w14:paraId="6DA01B4B" w14:textId="77777777" w:rsidR="003770C6" w:rsidRDefault="003770C6" w:rsidP="00B04127">
      <w:pPr>
        <w:rPr>
          <w:lang w:val="en-US"/>
        </w:rPr>
      </w:pPr>
    </w:p>
    <w:p w14:paraId="30F14C95" w14:textId="7889901F" w:rsidR="00B04127" w:rsidRDefault="003770C6" w:rsidP="00902290">
      <w:pPr>
        <w:pStyle w:val="Heading1"/>
        <w:rPr>
          <w:lang w:val="en-US"/>
        </w:rPr>
      </w:pPr>
      <w:bookmarkStart w:id="31" w:name="_Toc11715461"/>
      <w:r>
        <w:rPr>
          <w:lang w:val="en-US"/>
        </w:rPr>
        <w:lastRenderedPageBreak/>
        <w:t>Exploded View</w:t>
      </w:r>
      <w:bookmarkEnd w:id="31"/>
    </w:p>
    <w:p w14:paraId="4B2A33DC" w14:textId="031984BC" w:rsidR="005F6A5A" w:rsidRDefault="00480411" w:rsidP="0048041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9CF5EB" wp14:editId="0505CA7C">
            <wp:extent cx="7868533" cy="3705865"/>
            <wp:effectExtent l="4763" t="0" r="4127" b="4128"/>
            <wp:docPr id="62" name="Picture 62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DisplayExplodedAnnotate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907122" cy="3724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5EC60" w14:textId="77777777" w:rsidR="00480411" w:rsidRDefault="0048041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8973382" w14:textId="0E95A0EE" w:rsidR="00B138C9" w:rsidRDefault="00B138C9" w:rsidP="005F6A5A">
      <w:pPr>
        <w:pStyle w:val="Heading1"/>
      </w:pPr>
      <w:bookmarkStart w:id="32" w:name="_Toc11715462"/>
      <w:r>
        <w:lastRenderedPageBreak/>
        <w:t>Display Unit PCB Layout and Schematics</w:t>
      </w:r>
      <w:bookmarkEnd w:id="32"/>
    </w:p>
    <w:p w14:paraId="5F8DC10D" w14:textId="2AF2A2F3" w:rsidR="00B138C9" w:rsidRDefault="00B138C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D47DAC9" w14:textId="1B9FE12A" w:rsidR="005F6A5A" w:rsidRDefault="005F6A5A" w:rsidP="005F6A5A">
      <w:pPr>
        <w:pStyle w:val="Heading1"/>
        <w:rPr>
          <w:lang w:val="en-US"/>
        </w:rPr>
      </w:pPr>
      <w:bookmarkStart w:id="33" w:name="_Toc11715463"/>
      <w:r>
        <w:lastRenderedPageBreak/>
        <w:t>Sensor Unit</w:t>
      </w:r>
      <w:bookmarkEnd w:id="33"/>
    </w:p>
    <w:p w14:paraId="58A1380B" w14:textId="77777777" w:rsidR="005F6A5A" w:rsidRDefault="005F6A5A" w:rsidP="005F6A5A">
      <w:pPr>
        <w:pStyle w:val="Heading1"/>
        <w:rPr>
          <w:lang w:val="en-US"/>
        </w:rPr>
      </w:pPr>
      <w:bookmarkStart w:id="34" w:name="_Toc11715464"/>
      <w:r>
        <w:rPr>
          <w:lang w:val="en-US"/>
        </w:rPr>
        <w:t>Parts and Procedures</w:t>
      </w:r>
      <w:bookmarkEnd w:id="34"/>
    </w:p>
    <w:p w14:paraId="3BEFF4D5" w14:textId="67E23241" w:rsidR="005F6A5A" w:rsidRPr="00171870" w:rsidRDefault="00B138C9" w:rsidP="005F6A5A">
      <w:pPr>
        <w:rPr>
          <w:lang w:val="en-US"/>
        </w:rPr>
      </w:pPr>
      <w:r w:rsidRPr="00B138C9">
        <w:rPr>
          <w:noProof/>
          <w:lang w:val="en-US"/>
        </w:rPr>
        <w:drawing>
          <wp:inline distT="0" distB="0" distL="0" distR="0" wp14:anchorId="0089A182" wp14:editId="3CFA2049">
            <wp:extent cx="5731510" cy="3822700"/>
            <wp:effectExtent l="0" t="0" r="2540" b="635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06C5D" w14:textId="77777777" w:rsidR="005F6A5A" w:rsidRDefault="005F6A5A" w:rsidP="005F6A5A">
      <w:pPr>
        <w:pStyle w:val="Heading1"/>
        <w:rPr>
          <w:lang w:val="en-US"/>
        </w:rPr>
      </w:pPr>
      <w:bookmarkStart w:id="35" w:name="_Toc11715465"/>
      <w:r>
        <w:rPr>
          <w:lang w:val="en-US"/>
        </w:rPr>
        <w:t>Tools</w:t>
      </w:r>
      <w:bookmarkEnd w:id="35"/>
      <w:r>
        <w:rPr>
          <w:lang w:val="en-US"/>
        </w:rPr>
        <w:t xml:space="preserve"> </w:t>
      </w:r>
    </w:p>
    <w:p w14:paraId="46DCB312" w14:textId="77777777" w:rsidR="005F6A5A" w:rsidRPr="00254301" w:rsidRDefault="005F6A5A" w:rsidP="005F6A5A">
      <w:pPr>
        <w:pStyle w:val="ListParagraph"/>
        <w:numPr>
          <w:ilvl w:val="0"/>
          <w:numId w:val="5"/>
        </w:numPr>
      </w:pPr>
      <w:r w:rsidRPr="00254301">
        <w:t>Clean non-marring work surface</w:t>
      </w:r>
    </w:p>
    <w:p w14:paraId="1BCE9F72" w14:textId="77777777" w:rsidR="005F6A5A" w:rsidRPr="00254301" w:rsidRDefault="005F6A5A" w:rsidP="005F6A5A">
      <w:pPr>
        <w:pStyle w:val="ListParagraph"/>
        <w:numPr>
          <w:ilvl w:val="0"/>
          <w:numId w:val="5"/>
        </w:numPr>
      </w:pPr>
      <w:r w:rsidRPr="00254301">
        <w:t>#</w:t>
      </w:r>
      <w:r>
        <w:t>2</w:t>
      </w:r>
      <w:r w:rsidRPr="00254301">
        <w:t xml:space="preserve"> Phillips screwdriver (magnetized)</w:t>
      </w:r>
    </w:p>
    <w:p w14:paraId="60C7988D" w14:textId="77777777" w:rsidR="005F6A5A" w:rsidRDefault="005F6A5A" w:rsidP="005F6A5A">
      <w:pPr>
        <w:pStyle w:val="ListParagraph"/>
        <w:numPr>
          <w:ilvl w:val="0"/>
          <w:numId w:val="5"/>
        </w:numPr>
      </w:pPr>
      <w:r w:rsidRPr="00254301">
        <w:t>Needle nose pliers</w:t>
      </w:r>
    </w:p>
    <w:p w14:paraId="643445A4" w14:textId="77777777" w:rsidR="005F6A5A" w:rsidRDefault="005F6A5A" w:rsidP="005F6A5A">
      <w:pPr>
        <w:pStyle w:val="ListParagraph"/>
        <w:numPr>
          <w:ilvl w:val="0"/>
          <w:numId w:val="5"/>
        </w:numPr>
      </w:pPr>
      <w:r>
        <w:t xml:space="preserve">Soft cloth (to protect removed parts from scratches) </w:t>
      </w:r>
    </w:p>
    <w:p w14:paraId="44609E69" w14:textId="77777777" w:rsidR="005F6A5A" w:rsidRDefault="005F6A5A" w:rsidP="005F6A5A">
      <w:pPr>
        <w:pStyle w:val="ListParagraph"/>
        <w:numPr>
          <w:ilvl w:val="0"/>
          <w:numId w:val="5"/>
        </w:numPr>
      </w:pPr>
      <w:r>
        <w:t xml:space="preserve">Screw tray </w:t>
      </w:r>
    </w:p>
    <w:p w14:paraId="49AA0952" w14:textId="77777777" w:rsidR="005F6A5A" w:rsidRPr="00254301" w:rsidRDefault="005F6A5A" w:rsidP="005F6A5A">
      <w:pPr>
        <w:pStyle w:val="ListParagraph"/>
        <w:numPr>
          <w:ilvl w:val="0"/>
          <w:numId w:val="5"/>
        </w:numPr>
      </w:pPr>
      <w:r>
        <w:t>Putty knife (922-6761),1.5 inch (38 mm), flexible blade</w:t>
      </w:r>
    </w:p>
    <w:p w14:paraId="71EA5533" w14:textId="77777777" w:rsidR="005F6A5A" w:rsidRDefault="005F6A5A" w:rsidP="00D166A6">
      <w:pPr>
        <w:pStyle w:val="Heading1"/>
        <w:rPr>
          <w:lang w:val="en-US"/>
        </w:rPr>
      </w:pPr>
      <w:bookmarkStart w:id="36" w:name="_Toc11715466"/>
      <w:r>
        <w:rPr>
          <w:lang w:val="en-US"/>
        </w:rPr>
        <w:t>Warning</w:t>
      </w:r>
      <w:bookmarkEnd w:id="36"/>
    </w:p>
    <w:p w14:paraId="45D375C5" w14:textId="77777777" w:rsidR="005F6A5A" w:rsidRDefault="005F6A5A" w:rsidP="005F6A5A">
      <w:pPr>
        <w:rPr>
          <w:rFonts w:cs="Myriad Set"/>
          <w:color w:val="211D1E"/>
          <w:sz w:val="20"/>
          <w:szCs w:val="20"/>
        </w:rPr>
      </w:pPr>
      <w:r w:rsidRPr="0035481A">
        <w:t xml:space="preserve">In this manual, graphics or photos are intended to help illustrate procedures or information only, and may show different levels of disassembly, board </w:t>
      </w:r>
      <w:proofErr w:type="spellStart"/>
      <w:r w:rsidRPr="0035481A">
        <w:t>colors</w:t>
      </w:r>
      <w:proofErr w:type="spellEnd"/>
      <w:r w:rsidRPr="0035481A">
        <w:t>, configurations than your device</w:t>
      </w:r>
      <w:r>
        <w:rPr>
          <w:rFonts w:cs="Myriad Set"/>
          <w:color w:val="211D1E"/>
          <w:sz w:val="20"/>
          <w:szCs w:val="20"/>
        </w:rPr>
        <w:t>.</w:t>
      </w:r>
    </w:p>
    <w:p w14:paraId="5C59E44D" w14:textId="77777777" w:rsidR="005F6A5A" w:rsidRDefault="005F6A5A" w:rsidP="005F6A5A">
      <w:pPr>
        <w:pStyle w:val="Heading1"/>
      </w:pPr>
      <w:bookmarkStart w:id="37" w:name="_Toc11715467"/>
      <w:r>
        <w:lastRenderedPageBreak/>
        <w:t>Disassembly and Repair</w:t>
      </w:r>
      <w:bookmarkEnd w:id="37"/>
      <w:r>
        <w:t xml:space="preserve"> </w:t>
      </w:r>
    </w:p>
    <w:p w14:paraId="7F9840B9" w14:textId="5E80F1DA" w:rsidR="005F6A5A" w:rsidRDefault="009751F5" w:rsidP="005F6A5A">
      <w:pPr>
        <w:pStyle w:val="Heading2"/>
      </w:pPr>
      <w:bookmarkStart w:id="38" w:name="_Toc11715468"/>
      <w:r>
        <w:t xml:space="preserve">Replacing the </w:t>
      </w:r>
      <w:r w:rsidR="005F6A5A">
        <w:t>Battery</w:t>
      </w:r>
      <w:bookmarkEnd w:id="38"/>
      <w:r w:rsidR="005F6A5A">
        <w:t xml:space="preserve"> </w:t>
      </w:r>
    </w:p>
    <w:p w14:paraId="0EF808D9" w14:textId="62B55214" w:rsidR="005F6A5A" w:rsidRDefault="005F6A5A" w:rsidP="005F6A5A">
      <w:pPr>
        <w:pStyle w:val="Heading3"/>
      </w:pPr>
      <w:bookmarkStart w:id="39" w:name="_Toc11715469"/>
      <w:r>
        <w:t>Part Location</w:t>
      </w:r>
      <w:bookmarkEnd w:id="39"/>
    </w:p>
    <w:p w14:paraId="611AC6FE" w14:textId="5C5D549A" w:rsidR="00B138C9" w:rsidRPr="00B138C9" w:rsidRDefault="00C9554D" w:rsidP="00B138C9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3838FD6" wp14:editId="650A72CF">
                <wp:simplePos x="0" y="0"/>
                <wp:positionH relativeFrom="column">
                  <wp:posOffset>4353059</wp:posOffset>
                </wp:positionH>
                <wp:positionV relativeFrom="paragraph">
                  <wp:posOffset>589924</wp:posOffset>
                </wp:positionV>
                <wp:extent cx="1197342" cy="631065"/>
                <wp:effectExtent l="0" t="0" r="22225" b="17145"/>
                <wp:wrapNone/>
                <wp:docPr id="202" name="Rectangle: Rounded Corners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7342" cy="63106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511A8D6" id="Rectangle: Rounded Corners 202" o:spid="_x0000_s1026" style="position:absolute;margin-left:342.75pt;margin-top:46.45pt;width:94.3pt;height:49.7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" filled="f" strokecolor="red" strokeweight="1pt">
                <v:stroke joinstyle="miter"/>
              </v:roundrect>
            </w:pict>
          </mc:Fallback>
        </mc:AlternateContent>
      </w:r>
      <w:r w:rsidR="00B138C9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662C597" wp14:editId="0315D200">
                <wp:simplePos x="0" y="0"/>
                <wp:positionH relativeFrom="column">
                  <wp:posOffset>1441861</wp:posOffset>
                </wp:positionH>
                <wp:positionV relativeFrom="paragraph">
                  <wp:posOffset>563701</wp:posOffset>
                </wp:positionV>
                <wp:extent cx="888428" cy="1138126"/>
                <wp:effectExtent l="0" t="0" r="26035" b="24130"/>
                <wp:wrapNone/>
                <wp:docPr id="197" name="Rectangle: Rounded Corners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8428" cy="113812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879B68E" id="Rectangle: Rounded Corners 197" o:spid="_x0000_s1026" style="position:absolute;margin-left:113.55pt;margin-top:44.4pt;width:69.95pt;height:89.6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 w:rsidR="00B138C9" w:rsidRPr="00B138C9">
        <w:rPr>
          <w:noProof/>
        </w:rPr>
        <w:drawing>
          <wp:inline distT="0" distB="0" distL="0" distR="0" wp14:anchorId="66347C91" wp14:editId="610BACAA">
            <wp:extent cx="2575775" cy="1717944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81797" cy="17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554D">
        <w:rPr>
          <w:noProof/>
        </w:rPr>
        <w:drawing>
          <wp:inline distT="0" distB="0" distL="0" distR="0" wp14:anchorId="5680B56A" wp14:editId="05E11BB6">
            <wp:extent cx="2936329" cy="1229995"/>
            <wp:effectExtent l="0" t="0" r="0" b="825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r="9148"/>
                    <a:stretch/>
                  </pic:blipFill>
                  <pic:spPr bwMode="auto">
                    <a:xfrm>
                      <a:off x="0" y="0"/>
                      <a:ext cx="2936329" cy="1229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82840" w14:textId="77777777" w:rsidR="005F6A5A" w:rsidRDefault="005F6A5A" w:rsidP="005F6A5A">
      <w:pPr>
        <w:pStyle w:val="Heading3"/>
      </w:pPr>
      <w:bookmarkStart w:id="40" w:name="_Toc11715470"/>
      <w:r>
        <w:t>Procedure</w:t>
      </w:r>
      <w:bookmarkEnd w:id="40"/>
    </w:p>
    <w:p w14:paraId="08ACFAAB" w14:textId="459B2740" w:rsidR="005F6A5A" w:rsidRPr="00097D15" w:rsidRDefault="005F6A5A" w:rsidP="009751F5">
      <w:pPr>
        <w:pStyle w:val="ListParagraph"/>
        <w:numPr>
          <w:ilvl w:val="0"/>
          <w:numId w:val="13"/>
        </w:numPr>
      </w:pPr>
      <w:r w:rsidRPr="00097D15">
        <w:t xml:space="preserve">Turn off the </w:t>
      </w:r>
      <w:r w:rsidR="0047239B">
        <w:t xml:space="preserve">Sensor </w:t>
      </w:r>
      <w:r w:rsidRPr="00097D15">
        <w:t xml:space="preserve">unit </w:t>
      </w:r>
    </w:p>
    <w:p w14:paraId="6F19164F" w14:textId="60D94236" w:rsidR="005F6A5A" w:rsidRPr="00097D15" w:rsidRDefault="005F6A5A" w:rsidP="009751F5">
      <w:pPr>
        <w:pStyle w:val="ListParagraph"/>
        <w:numPr>
          <w:ilvl w:val="0"/>
          <w:numId w:val="13"/>
        </w:numPr>
      </w:pPr>
      <w:r w:rsidRPr="00097D15">
        <w:t xml:space="preserve">Place the </w:t>
      </w:r>
      <w:r w:rsidR="0047239B">
        <w:t>Sensor</w:t>
      </w:r>
      <w:r w:rsidRPr="00097D15">
        <w:t xml:space="preserve"> unit </w:t>
      </w:r>
      <w:r w:rsidR="0047239B">
        <w:t>on a side</w:t>
      </w:r>
    </w:p>
    <w:p w14:paraId="3079CAA3" w14:textId="3FACE99C" w:rsidR="005F6A5A" w:rsidRDefault="005F6A5A" w:rsidP="009751F5">
      <w:pPr>
        <w:pStyle w:val="ListParagraph"/>
        <w:numPr>
          <w:ilvl w:val="0"/>
          <w:numId w:val="13"/>
        </w:numPr>
      </w:pPr>
      <w:r w:rsidRPr="00097D15">
        <w:t xml:space="preserve">Rotate the battery cover </w:t>
      </w:r>
      <w:r w:rsidR="009751F5">
        <w:t>lock</w:t>
      </w:r>
    </w:p>
    <w:p w14:paraId="678AEC8C" w14:textId="1B21A082" w:rsidR="00C9554D" w:rsidRDefault="00C9554D" w:rsidP="00C9554D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4175A3D" wp14:editId="185BE87C">
                <wp:simplePos x="0" y="0"/>
                <wp:positionH relativeFrom="column">
                  <wp:posOffset>5074276</wp:posOffset>
                </wp:positionH>
                <wp:positionV relativeFrom="paragraph">
                  <wp:posOffset>901950</wp:posOffset>
                </wp:positionV>
                <wp:extent cx="334851" cy="321972"/>
                <wp:effectExtent l="6350" t="31750" r="14605" b="33655"/>
                <wp:wrapNone/>
                <wp:docPr id="203" name="Arrow: U-Turn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551545">
                          <a:off x="0" y="0"/>
                          <a:ext cx="334851" cy="321972"/>
                        </a:xfrm>
                        <a:prstGeom prst="uturn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D49A72" id="Arrow: U-Turn 203" o:spid="_x0000_s1026" style="position:absolute;margin-left:399.55pt;margin-top:71pt;width:26.35pt;height:25.35pt;rotation:6063768fd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34851,3219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" path="m,321972l,140863c,63067,63067,,140863,r12879,c231538,,294605,63067,294605,140863r,20123l334851,160986r-80493,80493l173865,160986r40247,l214112,140863v,-33341,-27029,-60370,-60370,-60370l140863,80493v-33341,,-60370,27029,-60370,60370l80493,321972,,321972xe" filled="f" strokecolor="red" strokeweight="1pt">
                <v:stroke joinstyle="miter"/>
                <v:path arrowok="t" o:connecttype="custom" o:connectlocs="0,321972;0,140863;140863,0;153742,0;294605,140863;294605,160986;334851,160986;254358,241479;173865,160986;214112,160986;214112,140863;153742,80493;140863,80493;80493,140863;80493,321972;0,321972" o:connectangles="0,0,0,0,0,0,0,0,0,0,0,0,0,0,0,0"/>
              </v:shape>
            </w:pict>
          </mc:Fallback>
        </mc:AlternateContent>
      </w:r>
      <w:r w:rsidRPr="00C9554D">
        <w:rPr>
          <w:noProof/>
        </w:rPr>
        <w:drawing>
          <wp:inline distT="0" distB="0" distL="0" distR="0" wp14:anchorId="650092D9" wp14:editId="0A305AD1">
            <wp:extent cx="2472744" cy="1665116"/>
            <wp:effectExtent l="0" t="0" r="381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85824" cy="1673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C9554D">
        <w:rPr>
          <w:noProof/>
        </w:rPr>
        <w:drawing>
          <wp:inline distT="0" distB="0" distL="0" distR="0" wp14:anchorId="7DFDC608" wp14:editId="492F7C1A">
            <wp:extent cx="2588654" cy="1354932"/>
            <wp:effectExtent l="0" t="0" r="254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198" r="10955"/>
                    <a:stretch/>
                  </pic:blipFill>
                  <pic:spPr bwMode="auto">
                    <a:xfrm>
                      <a:off x="0" y="0"/>
                      <a:ext cx="2607199" cy="1364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B5554" w14:textId="723A62BD" w:rsidR="009751F5" w:rsidRDefault="009751F5" w:rsidP="009751F5">
      <w:pPr>
        <w:pStyle w:val="ListParagraph"/>
        <w:numPr>
          <w:ilvl w:val="0"/>
          <w:numId w:val="13"/>
        </w:numPr>
      </w:pPr>
      <w:r>
        <w:t>Slide the battery cover</w:t>
      </w:r>
    </w:p>
    <w:p w14:paraId="44EAEF1C" w14:textId="2E8220A0" w:rsidR="00C9554D" w:rsidRPr="00097D15" w:rsidRDefault="00C9554D" w:rsidP="00C9554D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12A71B7" wp14:editId="3BEDA275">
                <wp:simplePos x="0" y="0"/>
                <wp:positionH relativeFrom="column">
                  <wp:posOffset>721137</wp:posOffset>
                </wp:positionH>
                <wp:positionV relativeFrom="paragraph">
                  <wp:posOffset>1666240</wp:posOffset>
                </wp:positionV>
                <wp:extent cx="347730" cy="270456"/>
                <wp:effectExtent l="19050" t="19050" r="14605" b="34925"/>
                <wp:wrapNone/>
                <wp:docPr id="204" name="Arrow: Left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30" cy="270456"/>
                        </a:xfrm>
                        <a:prstGeom prst="lef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7FA336" id="Arrow: Left 204" o:spid="_x0000_s1026" type="#_x0000_t66" style="position:absolute;margin-left:56.8pt;margin-top:131.2pt;width:27.4pt;height:21.3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" adj="8400" filled="f" strokecolor="red" strokeweight="1pt"/>
            </w:pict>
          </mc:Fallback>
        </mc:AlternateContent>
      </w:r>
      <w:r w:rsidRPr="00C9554D">
        <w:rPr>
          <w:noProof/>
        </w:rPr>
        <w:drawing>
          <wp:inline distT="0" distB="0" distL="0" distR="0" wp14:anchorId="008D4A84" wp14:editId="373901B8">
            <wp:extent cx="2146098" cy="2501452"/>
            <wp:effectExtent l="0" t="6350" r="635" b="63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0181" r="11723"/>
                    <a:stretch/>
                  </pic:blipFill>
                  <pic:spPr bwMode="auto">
                    <a:xfrm rot="5400000">
                      <a:off x="0" y="0"/>
                      <a:ext cx="2158744" cy="2516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FA575" w14:textId="2267B8A7" w:rsidR="005F6A5A" w:rsidRDefault="005F6A5A" w:rsidP="009751F5">
      <w:pPr>
        <w:pStyle w:val="ListParagraph"/>
        <w:numPr>
          <w:ilvl w:val="0"/>
          <w:numId w:val="13"/>
        </w:numPr>
      </w:pPr>
      <w:r w:rsidRPr="00097D15">
        <w:t>Disconnect the battery connector and take out the battery</w:t>
      </w:r>
    </w:p>
    <w:p w14:paraId="0023AF25" w14:textId="44B5064C" w:rsidR="009751F5" w:rsidRDefault="009751F5" w:rsidP="009751F5">
      <w:pPr>
        <w:pStyle w:val="ListParagraph"/>
        <w:numPr>
          <w:ilvl w:val="0"/>
          <w:numId w:val="13"/>
        </w:numPr>
      </w:pPr>
      <w:r>
        <w:t xml:space="preserve">Insert new battery </w:t>
      </w:r>
    </w:p>
    <w:p w14:paraId="6F8C0F64" w14:textId="5BF0A440" w:rsidR="009751F5" w:rsidRPr="00097D15" w:rsidRDefault="009751F5" w:rsidP="009751F5">
      <w:pPr>
        <w:pStyle w:val="ListParagraph"/>
        <w:numPr>
          <w:ilvl w:val="0"/>
          <w:numId w:val="13"/>
        </w:numPr>
      </w:pPr>
      <w:r>
        <w:t>Slide in the battery cover and lock it in place by rotating the battery cover lock</w:t>
      </w:r>
    </w:p>
    <w:p w14:paraId="2F5B55F7" w14:textId="766A1BBE" w:rsidR="005F6A5A" w:rsidRDefault="005F6A5A" w:rsidP="005F6A5A">
      <w:pPr>
        <w:pStyle w:val="Heading2"/>
      </w:pPr>
      <w:bookmarkStart w:id="41" w:name="_Toc11715471"/>
      <w:r>
        <w:t xml:space="preserve">Accessing </w:t>
      </w:r>
      <w:r w:rsidR="0047239B">
        <w:t>Internal Components</w:t>
      </w:r>
      <w:bookmarkEnd w:id="41"/>
    </w:p>
    <w:p w14:paraId="7BAEB8C6" w14:textId="1A614E63" w:rsidR="009751F5" w:rsidRDefault="009751F5" w:rsidP="009751F5">
      <w:pPr>
        <w:pStyle w:val="ListParagraph"/>
        <w:numPr>
          <w:ilvl w:val="0"/>
          <w:numId w:val="14"/>
        </w:numPr>
      </w:pPr>
      <w:r>
        <w:t>Remove the battery (See Replacing Battery)</w:t>
      </w:r>
    </w:p>
    <w:p w14:paraId="5DFDC41D" w14:textId="39DA02EB" w:rsidR="005F6A5A" w:rsidRDefault="005F6A5A" w:rsidP="009751F5">
      <w:pPr>
        <w:pStyle w:val="ListParagraph"/>
        <w:numPr>
          <w:ilvl w:val="0"/>
          <w:numId w:val="14"/>
        </w:numPr>
      </w:pPr>
      <w:r>
        <w:t>Remove the 2 screws from each side</w:t>
      </w:r>
    </w:p>
    <w:p w14:paraId="6B596F23" w14:textId="77777777" w:rsidR="005F6A5A" w:rsidRDefault="005F6A5A" w:rsidP="009751F5">
      <w:pPr>
        <w:pStyle w:val="ListParagraph"/>
        <w:numPr>
          <w:ilvl w:val="0"/>
          <w:numId w:val="14"/>
        </w:numPr>
      </w:pPr>
      <w:r>
        <w:t>Pry open the top case by holding from the edges</w:t>
      </w:r>
    </w:p>
    <w:p w14:paraId="6109936A" w14:textId="77777777" w:rsidR="005F6A5A" w:rsidRPr="00097D15" w:rsidRDefault="005F6A5A" w:rsidP="005F6A5A">
      <w:pPr>
        <w:pStyle w:val="ListParagraph"/>
        <w:rPr>
          <w:rFonts w:cs="Myriad Set"/>
          <w:color w:val="211D1E"/>
          <w:sz w:val="20"/>
          <w:szCs w:val="20"/>
        </w:rPr>
      </w:pPr>
    </w:p>
    <w:p w14:paraId="47693388" w14:textId="7A28C310" w:rsidR="005F6A5A" w:rsidRDefault="005F6A5A" w:rsidP="005F6A5A">
      <w:pPr>
        <w:pStyle w:val="Heading2"/>
      </w:pPr>
      <w:bookmarkStart w:id="42" w:name="_Toc11715472"/>
      <w:r>
        <w:t xml:space="preserve">Replacing the </w:t>
      </w:r>
      <w:r w:rsidR="009751F5">
        <w:t>Humidity Sensor</w:t>
      </w:r>
      <w:r w:rsidR="0047239B">
        <w:t xml:space="preserve"> / Light Sensor</w:t>
      </w:r>
      <w:bookmarkEnd w:id="42"/>
    </w:p>
    <w:p w14:paraId="29EAC312" w14:textId="267E286A" w:rsidR="005F6A5A" w:rsidRDefault="005F6A5A" w:rsidP="005F6A5A">
      <w:pPr>
        <w:pStyle w:val="Heading3"/>
      </w:pPr>
      <w:bookmarkStart w:id="43" w:name="_Toc11715473"/>
      <w:r>
        <w:t>Part Location</w:t>
      </w:r>
      <w:bookmarkEnd w:id="43"/>
      <w:r>
        <w:t xml:space="preserve"> </w:t>
      </w:r>
    </w:p>
    <w:p w14:paraId="50E13B81" w14:textId="3AD98B76" w:rsidR="00C9554D" w:rsidRPr="00C9554D" w:rsidRDefault="00C9554D" w:rsidP="00C9554D">
      <w:pPr>
        <w:ind w:left="2160" w:firstLine="720"/>
      </w:pPr>
      <w:r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0832F3E0" wp14:editId="4DF0094E">
                <wp:simplePos x="0" y="0"/>
                <wp:positionH relativeFrom="margin">
                  <wp:posOffset>218641</wp:posOffset>
                </wp:positionH>
                <wp:positionV relativeFrom="paragraph">
                  <wp:posOffset>955040</wp:posOffset>
                </wp:positionV>
                <wp:extent cx="1265767" cy="1404620"/>
                <wp:effectExtent l="0" t="0" r="0" b="0"/>
                <wp:wrapNone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7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85974" w14:textId="2939826C" w:rsidR="00C9554D" w:rsidRDefault="00C9554D" w:rsidP="00C9554D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emperature and </w:t>
                            </w:r>
                          </w:p>
                          <w:p w14:paraId="1E4D3776" w14:textId="2E89DD68" w:rsidR="00C9554D" w:rsidRPr="00480411" w:rsidRDefault="00C9554D" w:rsidP="00C9554D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umidity Sen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32F3E0" id="Text Box 2" o:spid="_x0000_s1028" type="#_x0000_t202" style="position:absolute;left:0;text-align:left;margin-left:17.2pt;margin-top:75.2pt;width:99.65pt;height:110.6pt;z-index:2517196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" filled="f" stroked="f">
                <v:textbox style="mso-fit-shape-to-text:t">
                  <w:txbxContent>
                    <w:p w14:paraId="75B85974" w14:textId="2939826C" w:rsidR="00C9554D" w:rsidRDefault="00C9554D" w:rsidP="00C9554D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emperature and </w:t>
                      </w:r>
                    </w:p>
                    <w:p w14:paraId="1E4D3776" w14:textId="2E89DD68" w:rsidR="00C9554D" w:rsidRPr="00480411" w:rsidRDefault="00C9554D" w:rsidP="00C9554D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umidity Sens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4AF73D7" wp14:editId="28D75C7A">
                <wp:simplePos x="0" y="0"/>
                <wp:positionH relativeFrom="margin">
                  <wp:posOffset>748638</wp:posOffset>
                </wp:positionH>
                <wp:positionV relativeFrom="paragraph">
                  <wp:posOffset>570446</wp:posOffset>
                </wp:positionV>
                <wp:extent cx="1265767" cy="1404620"/>
                <wp:effectExtent l="0" t="0" r="0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7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54F55" w14:textId="02127984" w:rsidR="00480411" w:rsidRPr="00480411" w:rsidRDefault="00C9554D" w:rsidP="004804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ight Sen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AF73D7" id="_x0000_s1029" type="#_x0000_t202" style="position:absolute;left:0;text-align:left;margin-left:58.95pt;margin-top:44.9pt;width:99.65pt;height:110.6pt;z-index:2517063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" filled="f" stroked="f">
                <v:textbox style="mso-fit-shape-to-text:t">
                  <w:txbxContent>
                    <w:p w14:paraId="28354F55" w14:textId="02127984" w:rsidR="00480411" w:rsidRPr="00480411" w:rsidRDefault="00C9554D" w:rsidP="004804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ight Sens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2677925" wp14:editId="0F057621">
                <wp:simplePos x="0" y="0"/>
                <wp:positionH relativeFrom="column">
                  <wp:posOffset>1584592</wp:posOffset>
                </wp:positionH>
                <wp:positionV relativeFrom="paragraph">
                  <wp:posOffset>666917</wp:posOffset>
                </wp:positionV>
                <wp:extent cx="529389" cy="117642"/>
                <wp:effectExtent l="0" t="19050" r="42545" b="34925"/>
                <wp:wrapNone/>
                <wp:docPr id="208" name="Arrow: Right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389" cy="117642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7C7AAD" id="Arrow: Right 208" o:spid="_x0000_s1026" type="#_x0000_t13" style="position:absolute;margin-left:124.75pt;margin-top:52.5pt;width:41.7pt;height:9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" adj="19200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285A016" wp14:editId="29646369">
                <wp:simplePos x="0" y="0"/>
                <wp:positionH relativeFrom="column">
                  <wp:posOffset>1470393</wp:posOffset>
                </wp:positionH>
                <wp:positionV relativeFrom="paragraph">
                  <wp:posOffset>1062355</wp:posOffset>
                </wp:positionV>
                <wp:extent cx="529389" cy="117642"/>
                <wp:effectExtent l="0" t="19050" r="42545" b="34925"/>
                <wp:wrapNone/>
                <wp:docPr id="207" name="Arrow: Right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389" cy="117642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4ACFA8" id="Arrow: Right 207" o:spid="_x0000_s1026" type="#_x0000_t13" style="position:absolute;margin-left:115.8pt;margin-top:83.65pt;width:41.7pt;height:9.2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" adj="19200" filled="f" strokecolor="red" strokeweight="1pt"/>
            </w:pict>
          </mc:Fallback>
        </mc:AlternateContent>
      </w:r>
      <w:r w:rsidRPr="00B138C9">
        <w:rPr>
          <w:noProof/>
        </w:rPr>
        <w:drawing>
          <wp:inline distT="0" distB="0" distL="0" distR="0" wp14:anchorId="4F53C2EA" wp14:editId="0FFB6818">
            <wp:extent cx="2575775" cy="1717944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81797" cy="17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A5B23" w14:textId="77777777" w:rsidR="005F6A5A" w:rsidRDefault="005F6A5A" w:rsidP="005F6A5A">
      <w:pPr>
        <w:pStyle w:val="Heading3"/>
      </w:pPr>
      <w:bookmarkStart w:id="44" w:name="_Toc11715474"/>
      <w:r>
        <w:t>Procedure</w:t>
      </w:r>
      <w:bookmarkEnd w:id="44"/>
    </w:p>
    <w:p w14:paraId="75972022" w14:textId="323DEE3B" w:rsidR="005F6A5A" w:rsidRDefault="005F6A5A" w:rsidP="0047239B">
      <w:pPr>
        <w:pStyle w:val="ListParagraph"/>
        <w:numPr>
          <w:ilvl w:val="0"/>
          <w:numId w:val="16"/>
        </w:numPr>
      </w:pPr>
      <w:proofErr w:type="gramStart"/>
      <w:r>
        <w:t>Open up</w:t>
      </w:r>
      <w:proofErr w:type="gramEnd"/>
      <w:r>
        <w:t xml:space="preserve"> the </w:t>
      </w:r>
      <w:r w:rsidR="0047239B">
        <w:t>Sensor</w:t>
      </w:r>
      <w:r>
        <w:t xml:space="preserve"> unit </w:t>
      </w:r>
      <w:r w:rsidR="0047239B">
        <w:t>(See Accessing Internal Components)</w:t>
      </w:r>
    </w:p>
    <w:p w14:paraId="41B8B110" w14:textId="4DE68190" w:rsidR="005F6A5A" w:rsidRDefault="005F6A5A" w:rsidP="0047239B">
      <w:pPr>
        <w:pStyle w:val="ListParagraph"/>
        <w:numPr>
          <w:ilvl w:val="0"/>
          <w:numId w:val="16"/>
        </w:numPr>
      </w:pPr>
      <w:r>
        <w:t xml:space="preserve">Disconnect the </w:t>
      </w:r>
      <w:r w:rsidR="0047239B">
        <w:t>Humidity Sensor/ Light Sensor</w:t>
      </w:r>
      <w:r>
        <w:t xml:space="preserve"> connector</w:t>
      </w:r>
    </w:p>
    <w:p w14:paraId="656D7E43" w14:textId="4564DA9E" w:rsidR="005F6A5A" w:rsidRDefault="0047239B" w:rsidP="0047239B">
      <w:pPr>
        <w:pStyle w:val="ListParagraph"/>
        <w:numPr>
          <w:ilvl w:val="0"/>
          <w:numId w:val="16"/>
        </w:numPr>
      </w:pPr>
      <w:r>
        <w:t>Pull out the Humidity Sensor</w:t>
      </w:r>
      <w:r w:rsidR="001B68A3">
        <w:t xml:space="preserve"> </w:t>
      </w:r>
      <w:r>
        <w:t>/ Light Sensor</w:t>
      </w:r>
    </w:p>
    <w:p w14:paraId="3491CD2C" w14:textId="35C7E6AD" w:rsidR="005F6A5A" w:rsidRDefault="0047239B" w:rsidP="0047239B">
      <w:pPr>
        <w:pStyle w:val="ListParagraph"/>
        <w:numPr>
          <w:ilvl w:val="0"/>
          <w:numId w:val="16"/>
        </w:numPr>
      </w:pPr>
      <w:r>
        <w:t>Insert the new Humidity Sensor</w:t>
      </w:r>
      <w:r w:rsidR="001B68A3">
        <w:t xml:space="preserve"> / Light Sensor</w:t>
      </w:r>
    </w:p>
    <w:p w14:paraId="5878DBFD" w14:textId="723451E4" w:rsidR="005F6A5A" w:rsidRDefault="005F6A5A" w:rsidP="0047239B">
      <w:pPr>
        <w:pStyle w:val="ListParagraph"/>
        <w:numPr>
          <w:ilvl w:val="0"/>
          <w:numId w:val="16"/>
        </w:numPr>
      </w:pPr>
      <w:r>
        <w:t xml:space="preserve">Reconnect the </w:t>
      </w:r>
      <w:r w:rsidR="0047239B">
        <w:t>sensor</w:t>
      </w:r>
      <w:r>
        <w:t xml:space="preserve"> connector</w:t>
      </w:r>
    </w:p>
    <w:p w14:paraId="2F9C4BEF" w14:textId="5D5F8D62" w:rsidR="005F6A5A" w:rsidRDefault="005F6A5A" w:rsidP="0047239B">
      <w:pPr>
        <w:pStyle w:val="ListParagraph"/>
        <w:numPr>
          <w:ilvl w:val="0"/>
          <w:numId w:val="16"/>
        </w:numPr>
      </w:pPr>
      <w:r>
        <w:t>Clos</w:t>
      </w:r>
      <w:r w:rsidR="0047239B">
        <w:t>e the Sensor Unit (See Closing the Sensor Unit)</w:t>
      </w:r>
      <w:r>
        <w:t xml:space="preserve"> </w:t>
      </w:r>
    </w:p>
    <w:p w14:paraId="32D4593B" w14:textId="424E20C9" w:rsidR="001B68A3" w:rsidRDefault="001B68A3" w:rsidP="001B68A3">
      <w:pPr>
        <w:pStyle w:val="Heading2"/>
      </w:pPr>
      <w:bookmarkStart w:id="45" w:name="_Toc11715475"/>
      <w:r>
        <w:t>Replacing the Switch / LED</w:t>
      </w:r>
      <w:bookmarkEnd w:id="45"/>
    </w:p>
    <w:p w14:paraId="17700899" w14:textId="305B130D" w:rsidR="001B68A3" w:rsidRDefault="001B68A3" w:rsidP="001B68A3">
      <w:pPr>
        <w:pStyle w:val="Heading3"/>
      </w:pPr>
      <w:bookmarkStart w:id="46" w:name="_Toc11715476"/>
      <w:r>
        <w:t>Part Location</w:t>
      </w:r>
      <w:bookmarkEnd w:id="46"/>
      <w:r>
        <w:t xml:space="preserve"> </w:t>
      </w:r>
    </w:p>
    <w:p w14:paraId="27205083" w14:textId="3555FC8A" w:rsidR="00C9554D" w:rsidRPr="00C9554D" w:rsidRDefault="00630FFF" w:rsidP="00C9554D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EC60237" wp14:editId="344970D4">
                <wp:simplePos x="0" y="0"/>
                <wp:positionH relativeFrom="column">
                  <wp:posOffset>4123317</wp:posOffset>
                </wp:positionH>
                <wp:positionV relativeFrom="paragraph">
                  <wp:posOffset>220980</wp:posOffset>
                </wp:positionV>
                <wp:extent cx="457200" cy="618564"/>
                <wp:effectExtent l="0" t="0" r="19050" b="10160"/>
                <wp:wrapNone/>
                <wp:docPr id="220" name="Rectangle: Rounded Corners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1856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DC7141D" id="Rectangle: Rounded Corners 220" o:spid="_x0000_s1026" style="position:absolute;margin-left:324.65pt;margin-top:17.4pt;width:36pt;height:48.7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" filled="f" strokecolor="red" strokeweight="1pt">
                <v:stroke joinstyle="miter"/>
              </v:roundrect>
            </w:pict>
          </mc:Fallback>
        </mc:AlternateContent>
      </w:r>
      <w:r w:rsidR="00C9554D"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17178E31" wp14:editId="64A8CEB7">
                <wp:simplePos x="0" y="0"/>
                <wp:positionH relativeFrom="margin">
                  <wp:posOffset>609139</wp:posOffset>
                </wp:positionH>
                <wp:positionV relativeFrom="paragraph">
                  <wp:posOffset>10275</wp:posOffset>
                </wp:positionV>
                <wp:extent cx="1265767" cy="1404620"/>
                <wp:effectExtent l="0" t="0" r="0" b="0"/>
                <wp:wrapNone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7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DB70C" w14:textId="19B4D286" w:rsidR="00C9554D" w:rsidRPr="00480411" w:rsidRDefault="00C9554D" w:rsidP="00C9554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wit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178E31" id="_x0000_s1030" type="#_x0000_t202" style="position:absolute;margin-left:47.95pt;margin-top:.8pt;width:99.65pt;height:110.6pt;z-index:2517227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" filled="f" stroked="f">
                <v:textbox style="mso-fit-shape-to-text:t">
                  <w:txbxContent>
                    <w:p w14:paraId="72FDB70C" w14:textId="19B4D286" w:rsidR="00C9554D" w:rsidRPr="00480411" w:rsidRDefault="00C9554D" w:rsidP="00C9554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witc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554D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AFC90B" wp14:editId="47EF554E">
                <wp:simplePos x="0" y="0"/>
                <wp:positionH relativeFrom="column">
                  <wp:posOffset>606829</wp:posOffset>
                </wp:positionH>
                <wp:positionV relativeFrom="paragraph">
                  <wp:posOffset>193155</wp:posOffset>
                </wp:positionV>
                <wp:extent cx="116378" cy="191193"/>
                <wp:effectExtent l="19050" t="0" r="36195" b="37465"/>
                <wp:wrapNone/>
                <wp:docPr id="211" name="Arrow: Down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378" cy="191193"/>
                        </a:xfrm>
                        <a:prstGeom prst="down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73C75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11" o:spid="_x0000_s1026" type="#_x0000_t67" style="position:absolute;margin-left:47.8pt;margin-top:15.2pt;width:9.15pt;height:15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" adj="15026" filled="f" strokecolor="red" strokeweight="1pt"/>
            </w:pict>
          </mc:Fallback>
        </mc:AlternateContent>
      </w:r>
    </w:p>
    <w:p w14:paraId="467DE124" w14:textId="7FF0A11F" w:rsidR="00C9554D" w:rsidRDefault="00630FFF" w:rsidP="00C9554D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D62149A" wp14:editId="247F2F7B">
                <wp:simplePos x="0" y="0"/>
                <wp:positionH relativeFrom="column">
                  <wp:posOffset>4177068</wp:posOffset>
                </wp:positionH>
                <wp:positionV relativeFrom="paragraph">
                  <wp:posOffset>1316130</wp:posOffset>
                </wp:positionV>
                <wp:extent cx="295835" cy="304800"/>
                <wp:effectExtent l="0" t="0" r="28575" b="19050"/>
                <wp:wrapNone/>
                <wp:docPr id="219" name="Oval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835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AB3D6E2" id="Oval 219" o:spid="_x0000_s1026" style="position:absolute;margin-left:328.9pt;margin-top:103.65pt;width:23.3pt;height:24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" filled="f" strokecolor="red" strokeweight="1pt">
                <v:stroke joinstyle="miter"/>
              </v:oval>
            </w:pict>
          </mc:Fallback>
        </mc:AlternateContent>
      </w:r>
      <w:r w:rsidR="00C9554D"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006CED31" wp14:editId="4F849EAB">
                <wp:simplePos x="0" y="0"/>
                <wp:positionH relativeFrom="margin">
                  <wp:posOffset>349019</wp:posOffset>
                </wp:positionH>
                <wp:positionV relativeFrom="paragraph">
                  <wp:posOffset>1686098</wp:posOffset>
                </wp:positionV>
                <wp:extent cx="1903615" cy="1404620"/>
                <wp:effectExtent l="0" t="0" r="0" b="0"/>
                <wp:wrapNone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6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269A40" w14:textId="0FE0730C" w:rsidR="00C9554D" w:rsidRPr="00480411" w:rsidRDefault="00C9554D" w:rsidP="00C9554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ED Battery Indic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6CED31" id="_x0000_s1031" type="#_x0000_t202" style="position:absolute;margin-left:27.5pt;margin-top:132.75pt;width:149.9pt;height:110.6pt;z-index:2517258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" filled="f" stroked="f">
                <v:textbox style="mso-fit-shape-to-text:t">
                  <w:txbxContent>
                    <w:p w14:paraId="03269A40" w14:textId="0FE0730C" w:rsidR="00C9554D" w:rsidRPr="00480411" w:rsidRDefault="00C9554D" w:rsidP="00C9554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ED Battery Indica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554D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ADA710C" wp14:editId="6A79AB14">
                <wp:simplePos x="0" y="0"/>
                <wp:positionH relativeFrom="column">
                  <wp:posOffset>623455</wp:posOffset>
                </wp:positionH>
                <wp:positionV relativeFrom="paragraph">
                  <wp:posOffset>1545013</wp:posOffset>
                </wp:positionV>
                <wp:extent cx="124690" cy="199505"/>
                <wp:effectExtent l="19050" t="19050" r="46990" b="10160"/>
                <wp:wrapNone/>
                <wp:docPr id="213" name="Arrow: Up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690" cy="199505"/>
                        </a:xfrm>
                        <a:prstGeom prst="up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41C524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213" o:spid="_x0000_s1026" type="#_x0000_t68" style="position:absolute;margin-left:49.1pt;margin-top:121.65pt;width:9.8pt;height:15.7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" adj="6750" filled="f" strokecolor="red" strokeweight="1pt"/>
            </w:pict>
          </mc:Fallback>
        </mc:AlternateContent>
      </w:r>
      <w:r w:rsidR="00C9554D" w:rsidRPr="00B138C9">
        <w:rPr>
          <w:noProof/>
        </w:rPr>
        <w:drawing>
          <wp:inline distT="0" distB="0" distL="0" distR="0" wp14:anchorId="120413A5" wp14:editId="41726DE5">
            <wp:extent cx="2575775" cy="1717944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81797" cy="17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0FFF">
        <w:rPr>
          <w:noProof/>
        </w:rPr>
        <w:drawing>
          <wp:inline distT="0" distB="0" distL="0" distR="0" wp14:anchorId="6D6D4913" wp14:editId="76721C86">
            <wp:extent cx="2313785" cy="1760332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41440" cy="178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86060" w14:textId="77777777" w:rsidR="00C9554D" w:rsidRPr="00C9554D" w:rsidRDefault="00C9554D" w:rsidP="00C9554D"/>
    <w:p w14:paraId="40069918" w14:textId="77777777" w:rsidR="001B68A3" w:rsidRDefault="001B68A3" w:rsidP="001B68A3">
      <w:pPr>
        <w:pStyle w:val="Heading3"/>
      </w:pPr>
      <w:bookmarkStart w:id="47" w:name="_Toc11715477"/>
      <w:r>
        <w:t>Procedure</w:t>
      </w:r>
      <w:bookmarkEnd w:id="47"/>
    </w:p>
    <w:p w14:paraId="748044E6" w14:textId="77777777" w:rsidR="001B68A3" w:rsidRDefault="001B68A3" w:rsidP="001B68A3">
      <w:pPr>
        <w:pStyle w:val="ListParagraph"/>
        <w:numPr>
          <w:ilvl w:val="0"/>
          <w:numId w:val="18"/>
        </w:numPr>
      </w:pPr>
      <w:proofErr w:type="gramStart"/>
      <w:r>
        <w:t>Open up</w:t>
      </w:r>
      <w:proofErr w:type="gramEnd"/>
      <w:r>
        <w:t xml:space="preserve"> the Sensor unit (See Accessing Internal Components)</w:t>
      </w:r>
    </w:p>
    <w:p w14:paraId="2A33C141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Disconnect the Switch / LED connector</w:t>
      </w:r>
    </w:p>
    <w:p w14:paraId="1E89AC4A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Press firmly on the Switch / LED and pop it out</w:t>
      </w:r>
    </w:p>
    <w:p w14:paraId="22A345E9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Pop in the new Switch / LED</w:t>
      </w:r>
    </w:p>
    <w:p w14:paraId="6CBDC9DE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Reconnect the Switch / LED connector</w:t>
      </w:r>
    </w:p>
    <w:p w14:paraId="35BFD83F" w14:textId="776EBAA8" w:rsidR="001B68A3" w:rsidRPr="00097D15" w:rsidRDefault="001B68A3" w:rsidP="001B68A3">
      <w:pPr>
        <w:pStyle w:val="ListParagraph"/>
        <w:numPr>
          <w:ilvl w:val="0"/>
          <w:numId w:val="18"/>
        </w:numPr>
      </w:pPr>
      <w:r>
        <w:t xml:space="preserve">Close the Sensor Unit (See Closing the Sensor Unit) </w:t>
      </w:r>
    </w:p>
    <w:p w14:paraId="6CA25254" w14:textId="77777777" w:rsidR="0047239B" w:rsidRDefault="0047239B" w:rsidP="0047239B">
      <w:pPr>
        <w:pStyle w:val="Heading2"/>
      </w:pPr>
      <w:bookmarkStart w:id="48" w:name="_Toc11715478"/>
      <w:r>
        <w:lastRenderedPageBreak/>
        <w:t>Replacing Printed Circuit Board</w:t>
      </w:r>
      <w:bookmarkEnd w:id="48"/>
    </w:p>
    <w:p w14:paraId="2A3D4CB7" w14:textId="52EC1369" w:rsidR="0047239B" w:rsidRDefault="0047239B" w:rsidP="0047239B">
      <w:pPr>
        <w:pStyle w:val="Heading3"/>
      </w:pPr>
      <w:bookmarkStart w:id="49" w:name="_Toc11715479"/>
      <w:r>
        <w:t>Part Location</w:t>
      </w:r>
      <w:bookmarkEnd w:id="49"/>
      <w:r>
        <w:t xml:space="preserve"> </w:t>
      </w:r>
    </w:p>
    <w:p w14:paraId="45B17484" w14:textId="4FFD9251" w:rsidR="00630FFF" w:rsidRPr="00630FFF" w:rsidRDefault="00630FFF" w:rsidP="00630FFF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DE31A39" wp14:editId="0CE47C86">
                <wp:simplePos x="0" y="0"/>
                <wp:positionH relativeFrom="column">
                  <wp:posOffset>833120</wp:posOffset>
                </wp:positionH>
                <wp:positionV relativeFrom="paragraph">
                  <wp:posOffset>703319</wp:posOffset>
                </wp:positionV>
                <wp:extent cx="1275907" cy="1039906"/>
                <wp:effectExtent l="0" t="0" r="19685" b="27305"/>
                <wp:wrapNone/>
                <wp:docPr id="216" name="Rectangle: Rounded Corners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907" cy="103990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DC7ABF" id="Rectangle: Rounded Corners 216" o:spid="_x0000_s1026" style="position:absolute;margin-left:65.6pt;margin-top:55.4pt;width:100.45pt;height:81.9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" filled="f" strokecolor="red" strokeweight="1pt">
                <v:stroke joinstyle="miter"/>
              </v:roundrect>
            </w:pict>
          </mc:Fallback>
        </mc:AlternateContent>
      </w:r>
      <w:r w:rsidRPr="00630FFF">
        <w:rPr>
          <w:noProof/>
        </w:rPr>
        <w:drawing>
          <wp:inline distT="0" distB="0" distL="0" distR="0" wp14:anchorId="78087880" wp14:editId="518B32D9">
            <wp:extent cx="2679405" cy="2038497"/>
            <wp:effectExtent l="0" t="0" r="6985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00469" cy="2054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C70D" w14:textId="77777777" w:rsidR="0047239B" w:rsidRDefault="0047239B" w:rsidP="0047239B">
      <w:pPr>
        <w:pStyle w:val="Heading3"/>
      </w:pPr>
      <w:bookmarkStart w:id="50" w:name="_Toc11715480"/>
      <w:r>
        <w:t>Procedure</w:t>
      </w:r>
      <w:bookmarkEnd w:id="50"/>
    </w:p>
    <w:p w14:paraId="0E44E48A" w14:textId="2FC893F0" w:rsidR="0047239B" w:rsidRDefault="0047239B" w:rsidP="0047239B">
      <w:pPr>
        <w:pStyle w:val="ListParagraph"/>
        <w:numPr>
          <w:ilvl w:val="0"/>
          <w:numId w:val="17"/>
        </w:numPr>
      </w:pPr>
      <w:proofErr w:type="gramStart"/>
      <w:r>
        <w:t>Open up</w:t>
      </w:r>
      <w:proofErr w:type="gramEnd"/>
      <w:r>
        <w:t xml:space="preserve"> the Sensor unit (See Accessing Internal Components)</w:t>
      </w:r>
    </w:p>
    <w:p w14:paraId="0400390F" w14:textId="6DBDA417" w:rsidR="0047239B" w:rsidRDefault="0047239B" w:rsidP="0047239B">
      <w:pPr>
        <w:pStyle w:val="ListParagraph"/>
        <w:numPr>
          <w:ilvl w:val="0"/>
          <w:numId w:val="17"/>
        </w:numPr>
      </w:pPr>
      <w:r>
        <w:t>Disconnect the all connectors (Humidity Sensor, Light Sensor, LEDs, Switch)</w:t>
      </w:r>
    </w:p>
    <w:p w14:paraId="1799AD66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Remove the 4 screws in the corners of the PCB</w:t>
      </w:r>
    </w:p>
    <w:p w14:paraId="7D9DD753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Pull out the PCB taking note of the orientation</w:t>
      </w:r>
    </w:p>
    <w:p w14:paraId="2B5A90FA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Place new PCB in the correct orientation</w:t>
      </w:r>
    </w:p>
    <w:p w14:paraId="4C788A2E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 xml:space="preserve">Insert the screws and fix the PCB. </w:t>
      </w:r>
    </w:p>
    <w:p w14:paraId="4759EBDD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Reconnect all the connectors</w:t>
      </w:r>
    </w:p>
    <w:p w14:paraId="1A19CD31" w14:textId="58956EA0" w:rsidR="005F6A5A" w:rsidRPr="0047239B" w:rsidRDefault="0047239B" w:rsidP="005F6A5A">
      <w:pPr>
        <w:pStyle w:val="ListParagraph"/>
        <w:numPr>
          <w:ilvl w:val="0"/>
          <w:numId w:val="17"/>
        </w:numPr>
      </w:pPr>
      <w:r>
        <w:t>Close the Sensor Unit (See Closing the Sensor Unit)</w:t>
      </w:r>
    </w:p>
    <w:p w14:paraId="55E89A86" w14:textId="77777777" w:rsidR="00A6754B" w:rsidRDefault="00A6754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0002A838" w14:textId="1D796A1D" w:rsidR="005F6A5A" w:rsidRDefault="005F6A5A" w:rsidP="005F6A5A">
      <w:pPr>
        <w:pStyle w:val="Heading1"/>
        <w:rPr>
          <w:lang w:val="en-US"/>
        </w:rPr>
      </w:pPr>
      <w:bookmarkStart w:id="51" w:name="_Toc11715481"/>
      <w:r>
        <w:rPr>
          <w:lang w:val="en-US"/>
        </w:rPr>
        <w:lastRenderedPageBreak/>
        <w:t>Exploded Views</w:t>
      </w:r>
      <w:bookmarkEnd w:id="51"/>
    </w:p>
    <w:p w14:paraId="13D6600F" w14:textId="577CE52A" w:rsidR="00A6754B" w:rsidRDefault="00A6754B" w:rsidP="00A6754B">
      <w:pPr>
        <w:rPr>
          <w:lang w:val="en-US"/>
        </w:rPr>
      </w:pPr>
    </w:p>
    <w:p w14:paraId="6D7057F8" w14:textId="09EBAB86" w:rsidR="00A6754B" w:rsidRDefault="00A6754B" w:rsidP="00A6754B">
      <w:pPr>
        <w:rPr>
          <w:lang w:val="en-US"/>
        </w:rPr>
      </w:pPr>
    </w:p>
    <w:p w14:paraId="311FF2D8" w14:textId="31B42708" w:rsidR="00A6754B" w:rsidRDefault="00A6754B" w:rsidP="00A6754B">
      <w:pPr>
        <w:rPr>
          <w:lang w:val="en-US"/>
        </w:rPr>
      </w:pPr>
    </w:p>
    <w:p w14:paraId="1F4E64B0" w14:textId="77777777" w:rsidR="00A6754B" w:rsidRPr="00A6754B" w:rsidRDefault="00A6754B" w:rsidP="00A6754B">
      <w:pPr>
        <w:rPr>
          <w:lang w:val="en-US"/>
        </w:rPr>
      </w:pPr>
    </w:p>
    <w:p w14:paraId="72AC0BA6" w14:textId="449BB7A6" w:rsidR="005F6A5A" w:rsidRDefault="0089002E" w:rsidP="005F6A5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BB6F0F6" wp14:editId="591F29EE">
            <wp:extent cx="5731510" cy="4991100"/>
            <wp:effectExtent l="0" t="0" r="254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SensorExplodedAnnotated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AA9FB" w14:textId="77777777" w:rsidR="0089002E" w:rsidRDefault="0089002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CC0D6A2" w14:textId="75C5F6A3" w:rsidR="0089002E" w:rsidRDefault="0089002E" w:rsidP="0089002E">
      <w:pPr>
        <w:pStyle w:val="Heading1"/>
      </w:pPr>
      <w:bookmarkStart w:id="52" w:name="_Toc11715482"/>
      <w:r>
        <w:lastRenderedPageBreak/>
        <w:t>Sensor Unit PCB Layout and Schematics</w:t>
      </w:r>
      <w:bookmarkEnd w:id="52"/>
    </w:p>
    <w:p w14:paraId="24E132AC" w14:textId="77777777" w:rsidR="0089002E" w:rsidRPr="005F6A5A" w:rsidRDefault="0089002E" w:rsidP="005F6A5A">
      <w:pPr>
        <w:rPr>
          <w:lang w:val="en-US"/>
        </w:rPr>
      </w:pPr>
    </w:p>
    <w:sectPr w:rsidR="0089002E" w:rsidRPr="005F6A5A" w:rsidSect="0035481A">
      <w:footerReference w:type="default" r:id="rId3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CA04CC" w14:textId="77777777" w:rsidR="00B248BB" w:rsidRDefault="00B248BB" w:rsidP="00141ACD">
      <w:pPr>
        <w:spacing w:after="0" w:line="240" w:lineRule="auto"/>
      </w:pPr>
      <w:r>
        <w:separator/>
      </w:r>
    </w:p>
  </w:endnote>
  <w:endnote w:type="continuationSeparator" w:id="0">
    <w:p w14:paraId="58412735" w14:textId="77777777" w:rsidR="00B248BB" w:rsidRDefault="00B248BB" w:rsidP="00141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Se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963BC" w14:textId="4DA53B33" w:rsidR="00141ACD" w:rsidRPr="00141ACD" w:rsidRDefault="00141ACD" w:rsidP="00141ACD">
    <w:pPr>
      <w:jc w:val="right"/>
      <w:rPr>
        <w:sz w:val="18"/>
        <w:szCs w:val="18"/>
        <w:lang w:val="en-US"/>
      </w:rPr>
    </w:pPr>
    <w:r w:rsidRPr="00141ACD">
      <w:rPr>
        <w:sz w:val="18"/>
        <w:szCs w:val="18"/>
        <w:lang w:val="en-US"/>
      </w:rPr>
      <w:t xml:space="preserve">Group 1 - EN3023 Electronic Design Realization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C7FB2" w14:textId="77777777" w:rsidR="00B248BB" w:rsidRDefault="00B248BB" w:rsidP="00141ACD">
      <w:pPr>
        <w:spacing w:after="0" w:line="240" w:lineRule="auto"/>
      </w:pPr>
      <w:r>
        <w:separator/>
      </w:r>
    </w:p>
  </w:footnote>
  <w:footnote w:type="continuationSeparator" w:id="0">
    <w:p w14:paraId="70192D54" w14:textId="77777777" w:rsidR="00B248BB" w:rsidRDefault="00B248BB" w:rsidP="00141A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D4897"/>
    <w:multiLevelType w:val="hybridMultilevel"/>
    <w:tmpl w:val="3E2452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C0D9F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A2FF1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826AE"/>
    <w:multiLevelType w:val="hybridMultilevel"/>
    <w:tmpl w:val="2DAEE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B1AF9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71CD5"/>
    <w:multiLevelType w:val="hybridMultilevel"/>
    <w:tmpl w:val="0A244B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596D92"/>
    <w:multiLevelType w:val="hybridMultilevel"/>
    <w:tmpl w:val="718A36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C0558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4C679C"/>
    <w:multiLevelType w:val="hybridMultilevel"/>
    <w:tmpl w:val="8A7AFA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97358B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A8437F"/>
    <w:multiLevelType w:val="hybridMultilevel"/>
    <w:tmpl w:val="3E2452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537529"/>
    <w:multiLevelType w:val="hybridMultilevel"/>
    <w:tmpl w:val="0A244B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314F35"/>
    <w:multiLevelType w:val="hybridMultilevel"/>
    <w:tmpl w:val="B86A3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393956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915C24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60CCB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124F8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861961"/>
    <w:multiLevelType w:val="hybridMultilevel"/>
    <w:tmpl w:val="6EB0DC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"/>
  </w:num>
  <w:num w:numId="3">
    <w:abstractNumId w:val="17"/>
  </w:num>
  <w:num w:numId="4">
    <w:abstractNumId w:val="8"/>
  </w:num>
  <w:num w:numId="5">
    <w:abstractNumId w:val="12"/>
  </w:num>
  <w:num w:numId="6">
    <w:abstractNumId w:val="10"/>
  </w:num>
  <w:num w:numId="7">
    <w:abstractNumId w:val="11"/>
  </w:num>
  <w:num w:numId="8">
    <w:abstractNumId w:val="6"/>
  </w:num>
  <w:num w:numId="9">
    <w:abstractNumId w:val="4"/>
  </w:num>
  <w:num w:numId="10">
    <w:abstractNumId w:val="15"/>
  </w:num>
  <w:num w:numId="11">
    <w:abstractNumId w:val="13"/>
  </w:num>
  <w:num w:numId="12">
    <w:abstractNumId w:val="7"/>
  </w:num>
  <w:num w:numId="13">
    <w:abstractNumId w:val="0"/>
  </w:num>
  <w:num w:numId="14">
    <w:abstractNumId w:val="5"/>
  </w:num>
  <w:num w:numId="15">
    <w:abstractNumId w:val="14"/>
  </w:num>
  <w:num w:numId="16">
    <w:abstractNumId w:val="2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MzM3MjIzNDK2NLdQ0lEKTi0uzszPAykwqgUAZpwDDiwAAAA="/>
  </w:docVars>
  <w:rsids>
    <w:rsidRoot w:val="00B04127"/>
    <w:rsid w:val="000472B1"/>
    <w:rsid w:val="00097D15"/>
    <w:rsid w:val="000C1525"/>
    <w:rsid w:val="00141ACD"/>
    <w:rsid w:val="00171870"/>
    <w:rsid w:val="001B68A3"/>
    <w:rsid w:val="00211B40"/>
    <w:rsid w:val="00254301"/>
    <w:rsid w:val="002C3604"/>
    <w:rsid w:val="0035481A"/>
    <w:rsid w:val="003770C6"/>
    <w:rsid w:val="0047239B"/>
    <w:rsid w:val="00480411"/>
    <w:rsid w:val="004C0821"/>
    <w:rsid w:val="004C0825"/>
    <w:rsid w:val="00520375"/>
    <w:rsid w:val="00522BCF"/>
    <w:rsid w:val="005F6A5A"/>
    <w:rsid w:val="00630FFF"/>
    <w:rsid w:val="00631764"/>
    <w:rsid w:val="006C6B12"/>
    <w:rsid w:val="00742432"/>
    <w:rsid w:val="008126D8"/>
    <w:rsid w:val="0089002E"/>
    <w:rsid w:val="008B3FBE"/>
    <w:rsid w:val="00902290"/>
    <w:rsid w:val="009751F5"/>
    <w:rsid w:val="009D43C3"/>
    <w:rsid w:val="00A513F2"/>
    <w:rsid w:val="00A6754B"/>
    <w:rsid w:val="00AC1840"/>
    <w:rsid w:val="00AE5A60"/>
    <w:rsid w:val="00B04127"/>
    <w:rsid w:val="00B138C9"/>
    <w:rsid w:val="00B248BB"/>
    <w:rsid w:val="00C4249A"/>
    <w:rsid w:val="00C81E5E"/>
    <w:rsid w:val="00C9554D"/>
    <w:rsid w:val="00CC738D"/>
    <w:rsid w:val="00D166A6"/>
    <w:rsid w:val="00E87C54"/>
    <w:rsid w:val="00F066AA"/>
    <w:rsid w:val="00F07C6E"/>
    <w:rsid w:val="00F21955"/>
    <w:rsid w:val="00F26862"/>
    <w:rsid w:val="00F3648B"/>
    <w:rsid w:val="00F92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28063"/>
  <w15:chartTrackingRefBased/>
  <w15:docId w15:val="{CD687565-F633-4108-A4E6-DC4417804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48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8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48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7">
    <w:name w:val="Pa7"/>
    <w:basedOn w:val="Normal"/>
    <w:next w:val="Normal"/>
    <w:uiPriority w:val="99"/>
    <w:rsid w:val="00B04127"/>
    <w:pPr>
      <w:autoSpaceDE w:val="0"/>
      <w:autoSpaceDN w:val="0"/>
      <w:adjustRightInd w:val="0"/>
      <w:spacing w:after="0" w:line="281" w:lineRule="atLeast"/>
    </w:pPr>
    <w:rPr>
      <w:rFonts w:ascii="Times" w:hAnsi="Times" w:cs="Times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B04127"/>
    <w:pPr>
      <w:autoSpaceDE w:val="0"/>
      <w:autoSpaceDN w:val="0"/>
      <w:adjustRightInd w:val="0"/>
      <w:spacing w:after="0" w:line="241" w:lineRule="atLeast"/>
    </w:pPr>
    <w:rPr>
      <w:rFonts w:ascii="Times" w:hAnsi="Times" w:cs="Times"/>
      <w:sz w:val="24"/>
      <w:szCs w:val="24"/>
    </w:rPr>
  </w:style>
  <w:style w:type="paragraph" w:customStyle="1" w:styleId="Pa9">
    <w:name w:val="Pa9"/>
    <w:basedOn w:val="Normal"/>
    <w:next w:val="Normal"/>
    <w:uiPriority w:val="99"/>
    <w:rsid w:val="00B04127"/>
    <w:pPr>
      <w:autoSpaceDE w:val="0"/>
      <w:autoSpaceDN w:val="0"/>
      <w:adjustRightInd w:val="0"/>
      <w:spacing w:after="0" w:line="201" w:lineRule="atLeast"/>
    </w:pPr>
    <w:rPr>
      <w:rFonts w:ascii="Times" w:hAnsi="Times" w:cs="Times"/>
      <w:sz w:val="24"/>
      <w:szCs w:val="24"/>
    </w:rPr>
  </w:style>
  <w:style w:type="paragraph" w:customStyle="1" w:styleId="Pa4">
    <w:name w:val="Pa4"/>
    <w:basedOn w:val="Normal"/>
    <w:next w:val="Normal"/>
    <w:uiPriority w:val="99"/>
    <w:rsid w:val="00B04127"/>
    <w:pPr>
      <w:autoSpaceDE w:val="0"/>
      <w:autoSpaceDN w:val="0"/>
      <w:adjustRightInd w:val="0"/>
      <w:spacing w:after="0" w:line="181" w:lineRule="atLeast"/>
    </w:pPr>
    <w:rPr>
      <w:rFonts w:ascii="Times" w:hAnsi="Times" w:cs="Times"/>
      <w:sz w:val="24"/>
      <w:szCs w:val="24"/>
    </w:rPr>
  </w:style>
  <w:style w:type="paragraph" w:styleId="ListParagraph">
    <w:name w:val="List Paragraph"/>
    <w:basedOn w:val="Normal"/>
    <w:uiPriority w:val="34"/>
    <w:qFormat/>
    <w:rsid w:val="00097D1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41A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1A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141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ACD"/>
  </w:style>
  <w:style w:type="paragraph" w:styleId="Footer">
    <w:name w:val="footer"/>
    <w:basedOn w:val="Normal"/>
    <w:link w:val="FooterChar"/>
    <w:uiPriority w:val="99"/>
    <w:unhideWhenUsed/>
    <w:rsid w:val="00141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ACD"/>
  </w:style>
  <w:style w:type="character" w:styleId="PlaceholderText">
    <w:name w:val="Placeholder Text"/>
    <w:basedOn w:val="DefaultParagraphFont"/>
    <w:uiPriority w:val="99"/>
    <w:semiHidden/>
    <w:rsid w:val="0035481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548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35481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5481A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548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48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11B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126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166A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166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66A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66A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166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34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microsoft.com/office/2007/relationships/hdphoto" Target="media/hdphoto2.wdp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microsoft.com/office/2007/relationships/hdphoto" Target="media/hdphoto1.wdp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653A1230BD423F98EC85BA87E12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BDA45-43E8-4908-A1CA-E607F7A780A0}"/>
      </w:docPartPr>
      <w:docPartBody>
        <w:p w:rsidR="00802714" w:rsidRDefault="00E02F77" w:rsidP="00E02F77">
          <w:pPr>
            <w:pStyle w:val="7C653A1230BD423F98EC85BA87E12CD9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9DD233ED09D14319BAB70E4249345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35A5-350F-41F1-B266-29BDD827A2C6}"/>
      </w:docPartPr>
      <w:docPartBody>
        <w:p w:rsidR="00802714" w:rsidRDefault="00E02F77" w:rsidP="00E02F77">
          <w:pPr>
            <w:pStyle w:val="9DD233ED09D14319BAB70E4249345124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F3F0260EBE964CE6B809D99574AE8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68F5C-FE01-4CAE-B42E-A7E53A068C3E}"/>
      </w:docPartPr>
      <w:docPartBody>
        <w:p w:rsidR="00802714" w:rsidRDefault="00E02F77" w:rsidP="00E02F77">
          <w:pPr>
            <w:pStyle w:val="F3F0260EBE964CE6B809D99574AE8F71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Se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2F77"/>
    <w:rsid w:val="0069773B"/>
    <w:rsid w:val="00802714"/>
    <w:rsid w:val="00A7039A"/>
    <w:rsid w:val="00A945D5"/>
    <w:rsid w:val="00E02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2F77"/>
    <w:rPr>
      <w:color w:val="808080"/>
    </w:rPr>
  </w:style>
  <w:style w:type="paragraph" w:customStyle="1" w:styleId="7C653A1230BD423F98EC85BA87E12CD9">
    <w:name w:val="7C653A1230BD423F98EC85BA87E12CD9"/>
    <w:rsid w:val="00E02F77"/>
  </w:style>
  <w:style w:type="paragraph" w:customStyle="1" w:styleId="9DD233ED09D14319BAB70E4249345124">
    <w:name w:val="9DD233ED09D14319BAB70E4249345124"/>
    <w:rsid w:val="00E02F77"/>
  </w:style>
  <w:style w:type="paragraph" w:customStyle="1" w:styleId="F3F0260EBE964CE6B809D99574AE8F71">
    <w:name w:val="F3F0260EBE964CE6B809D99574AE8F71"/>
    <w:rsid w:val="00E02F77"/>
  </w:style>
  <w:style w:type="paragraph" w:customStyle="1" w:styleId="8AC400CE536D4DA68E370E6BFC863A09">
    <w:name w:val="8AC400CE536D4DA68E370E6BFC863A09"/>
    <w:rsid w:val="00E02F77"/>
  </w:style>
  <w:style w:type="paragraph" w:customStyle="1" w:styleId="35E7C9841A7F4C11AD6014FC4BF0C889">
    <w:name w:val="35E7C9841A7F4C11AD6014FC4BF0C889"/>
    <w:rsid w:val="00E02F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6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FD0F57-D0FF-4AF5-9DFE-9A3CE67005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1</Pages>
  <Words>1512</Words>
  <Characters>862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olled Environment Monitors</vt:lpstr>
    </vt:vector>
  </TitlesOfParts>
  <Company>Group 1</Company>
  <LinksUpToDate>false</LinksUpToDate>
  <CharactersWithSpaces>1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d Environment Monitors</dc:title>
  <dc:subject>Service Manual</dc:subject>
  <dc:creator>Timmy Ekanayake</dc:creator>
  <cp:keywords/>
  <dc:description/>
  <cp:lastModifiedBy>Timmy Ekanayake</cp:lastModifiedBy>
  <cp:revision>17</cp:revision>
  <dcterms:created xsi:type="dcterms:W3CDTF">2019-06-16T13:52:00Z</dcterms:created>
  <dcterms:modified xsi:type="dcterms:W3CDTF">2019-06-20T13:49:00Z</dcterms:modified>
</cp:coreProperties>
</file>